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66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"/>
      </w:tblGrid>
      <w:tr w:rsidR="00034618" w:rsidRPr="00261D0B" w14:paraId="73B1B83B" w14:textId="77777777" w:rsidTr="00034618">
        <w:trPr>
          <w:trHeight w:val="187"/>
        </w:trPr>
        <w:tc>
          <w:tcPr>
            <w:tcW w:w="237" w:type="dxa"/>
          </w:tcPr>
          <w:p w14:paraId="2B7A3D31" w14:textId="6A346540" w:rsidR="00034618" w:rsidRPr="00261D0B" w:rsidRDefault="00034618" w:rsidP="001F5150">
            <w:pPr>
              <w:spacing w:after="0"/>
              <w:rPr>
                <w:rFonts w:ascii="Times New Roman" w:hAnsi="Times New Roman"/>
              </w:rPr>
            </w:pPr>
          </w:p>
        </w:tc>
      </w:tr>
    </w:tbl>
    <w:p w14:paraId="7F5A2845" w14:textId="771D29F4" w:rsidR="0004089B" w:rsidRPr="0004089B" w:rsidRDefault="0004089B" w:rsidP="0004089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0"/>
        <w:gridCol w:w="1980"/>
        <w:gridCol w:w="7138"/>
      </w:tblGrid>
      <w:tr w:rsidR="0004089B" w:rsidRPr="00F64D4A" w14:paraId="2EB61081" w14:textId="77777777" w:rsidTr="00561AB1">
        <w:trPr>
          <w:trHeight w:val="635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C7E3FD" w14:textId="77777777" w:rsidR="0004089B" w:rsidRPr="00F64D4A" w:rsidRDefault="0004089B" w:rsidP="001F5150">
            <w:pPr>
              <w:jc w:val="center"/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</w:pPr>
            <w:bookmarkStart w:id="0" w:name="_f544xls3bwsh" w:colFirst="0" w:colLast="0"/>
            <w:bookmarkEnd w:id="0"/>
            <w:r w:rsidRPr="00F64D4A">
              <w:rPr>
                <w:rFonts w:ascii="Times New Roman" w:hAnsi="Times New Roman"/>
                <w:b/>
                <w:bCs/>
                <w:sz w:val="24"/>
                <w:szCs w:val="24"/>
              </w:rPr>
              <w:t>S.no</w:t>
            </w:r>
          </w:p>
        </w:tc>
        <w:tc>
          <w:tcPr>
            <w:tcW w:w="1980" w:type="dxa"/>
            <w:vAlign w:val="center"/>
          </w:tcPr>
          <w:p w14:paraId="4F8243BD" w14:textId="77777777" w:rsidR="0004089B" w:rsidRPr="00F64D4A" w:rsidRDefault="0004089B" w:rsidP="001F5150">
            <w:pPr>
              <w:rPr>
                <w:rFonts w:ascii="Times New Roman" w:eastAsiaTheme="minorEastAsia" w:hAnsi="Times New Roman"/>
                <w:b/>
                <w:bCs/>
                <w:sz w:val="24"/>
                <w:szCs w:val="24"/>
                <w:highlight w:val="blue"/>
              </w:rPr>
            </w:pPr>
            <w:r w:rsidRPr="00F64D4A">
              <w:rPr>
                <w:rFonts w:ascii="Times New Roman" w:hAnsi="Times New Roman"/>
                <w:b/>
                <w:bCs/>
                <w:sz w:val="24"/>
                <w:szCs w:val="24"/>
              </w:rPr>
              <w:t>Lab Exercise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6D99E7" w14:textId="77777777" w:rsidR="0004089B" w:rsidRPr="00F64D4A" w:rsidRDefault="0004089B" w:rsidP="001F5150">
            <w:pPr>
              <w:jc w:val="center"/>
              <w:rPr>
                <w:rFonts w:ascii="Times New Roman" w:eastAsiaTheme="minorEastAsia" w:hAnsi="Times New Roman"/>
                <w:b/>
                <w:bCs/>
                <w:sz w:val="24"/>
                <w:szCs w:val="24"/>
                <w:highlight w:val="blue"/>
              </w:rPr>
            </w:pPr>
            <w:r w:rsidRPr="00F64D4A">
              <w:rPr>
                <w:rFonts w:ascii="Times New Roman" w:hAnsi="Times New Roman"/>
                <w:b/>
                <w:bCs/>
                <w:sz w:val="24"/>
                <w:szCs w:val="24"/>
              </w:rPr>
              <w:t>Contents</w:t>
            </w:r>
          </w:p>
        </w:tc>
      </w:tr>
      <w:tr w:rsidR="0004089B" w:rsidRPr="00F64D4A" w14:paraId="76C0D787" w14:textId="77777777" w:rsidTr="00561AB1">
        <w:trPr>
          <w:trHeight w:val="635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A3F9AF" w14:textId="77777777" w:rsidR="0004089B" w:rsidRPr="0004089B" w:rsidRDefault="0004089B" w:rsidP="001F5150">
            <w:pPr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1.</w:t>
            </w:r>
          </w:p>
        </w:tc>
        <w:tc>
          <w:tcPr>
            <w:tcW w:w="1980" w:type="dxa"/>
            <w:vAlign w:val="center"/>
          </w:tcPr>
          <w:p w14:paraId="42AE79BA" w14:textId="77777777" w:rsidR="0004089B" w:rsidRPr="0004089B" w:rsidRDefault="0004089B" w:rsidP="001F5150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Lab. Exercise 1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A80B587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sz w:val="24"/>
                <w:szCs w:val="24"/>
              </w:rPr>
              <w:t>Python Installation and starting with python</w:t>
            </w:r>
          </w:p>
        </w:tc>
      </w:tr>
      <w:tr w:rsidR="0004089B" w:rsidRPr="00F64D4A" w14:paraId="18E35C54" w14:textId="77777777" w:rsidTr="00561AB1">
        <w:trPr>
          <w:trHeight w:val="635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194DED" w14:textId="77777777" w:rsidR="0004089B" w:rsidRPr="0004089B" w:rsidRDefault="0004089B" w:rsidP="001F5150">
            <w:pPr>
              <w:spacing w:after="0"/>
              <w:jc w:val="center"/>
              <w:rPr>
                <w:rFonts w:ascii="Times New Roman" w:eastAsiaTheme="minorEastAsia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2.</w:t>
            </w:r>
          </w:p>
        </w:tc>
        <w:tc>
          <w:tcPr>
            <w:tcW w:w="1980" w:type="dxa"/>
            <w:vAlign w:val="center"/>
          </w:tcPr>
          <w:p w14:paraId="68CF6EE9" w14:textId="77777777" w:rsidR="0004089B" w:rsidRPr="0004089B" w:rsidRDefault="0004089B" w:rsidP="001F5150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Lab. Exercise 2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DEDD79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sz w:val="24"/>
                <w:szCs w:val="24"/>
              </w:rPr>
              <w:t>Input statements, operators</w:t>
            </w:r>
          </w:p>
        </w:tc>
      </w:tr>
      <w:tr w:rsidR="0004089B" w:rsidRPr="00F64D4A" w14:paraId="26A20750" w14:textId="77777777" w:rsidTr="00561AB1">
        <w:trPr>
          <w:trHeight w:val="635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559AF3F" w14:textId="77777777" w:rsidR="0004089B" w:rsidRPr="0004089B" w:rsidRDefault="0004089B" w:rsidP="001F5150">
            <w:pPr>
              <w:jc w:val="center"/>
              <w:rPr>
                <w:rFonts w:ascii="Times New Roman" w:eastAsiaTheme="minorEastAsia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eastAsiaTheme="minorEastAsia" w:hAnsi="Times New Roman"/>
                <w:bCs/>
                <w:sz w:val="24"/>
                <w:szCs w:val="24"/>
              </w:rPr>
              <w:t>3.</w:t>
            </w:r>
          </w:p>
        </w:tc>
        <w:tc>
          <w:tcPr>
            <w:tcW w:w="1980" w:type="dxa"/>
            <w:vAlign w:val="center"/>
          </w:tcPr>
          <w:p w14:paraId="3CA4EE96" w14:textId="77777777" w:rsidR="0004089B" w:rsidRPr="0004089B" w:rsidRDefault="0004089B" w:rsidP="001F5150">
            <w:pPr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Lab.  Exercise 3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61BD25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sz w:val="24"/>
                <w:szCs w:val="24"/>
              </w:rPr>
              <w:t xml:space="preserve">Conditional Statements: if, </w:t>
            </w:r>
            <w:proofErr w:type="spellStart"/>
            <w:r w:rsidRPr="0004089B">
              <w:rPr>
                <w:rFonts w:ascii="Times New Roman" w:hAnsi="Times New Roman"/>
                <w:sz w:val="24"/>
                <w:szCs w:val="24"/>
              </w:rPr>
              <w:t>elif</w:t>
            </w:r>
            <w:proofErr w:type="spellEnd"/>
            <w:r w:rsidRPr="0004089B">
              <w:rPr>
                <w:rFonts w:ascii="Times New Roman" w:hAnsi="Times New Roman"/>
                <w:sz w:val="24"/>
                <w:szCs w:val="24"/>
              </w:rPr>
              <w:t xml:space="preserve"> and nested if statements</w:t>
            </w:r>
          </w:p>
        </w:tc>
      </w:tr>
      <w:tr w:rsidR="0004089B" w:rsidRPr="00F64D4A" w14:paraId="22F2B22A" w14:textId="77777777" w:rsidTr="00561AB1">
        <w:trPr>
          <w:trHeight w:val="635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FF5DDB" w14:textId="77777777" w:rsidR="0004089B" w:rsidRPr="0004089B" w:rsidRDefault="0004089B" w:rsidP="001F5150">
            <w:pPr>
              <w:spacing w:after="0"/>
              <w:jc w:val="center"/>
              <w:rPr>
                <w:rFonts w:ascii="Times New Roman" w:eastAsiaTheme="minorEastAsia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4.</w:t>
            </w:r>
          </w:p>
        </w:tc>
        <w:tc>
          <w:tcPr>
            <w:tcW w:w="1980" w:type="dxa"/>
            <w:vAlign w:val="center"/>
          </w:tcPr>
          <w:p w14:paraId="4FC07393" w14:textId="77777777" w:rsidR="0004089B" w:rsidRPr="0004089B" w:rsidRDefault="0004089B" w:rsidP="001F5150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Lab. Exercise 4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1EA027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sz w:val="24"/>
                <w:szCs w:val="24"/>
              </w:rPr>
              <w:t>Loops: for and while, nested loops</w:t>
            </w:r>
          </w:p>
        </w:tc>
      </w:tr>
      <w:tr w:rsidR="0004089B" w:rsidRPr="00F64D4A" w14:paraId="17F8C5C6" w14:textId="77777777" w:rsidTr="00561AB1">
        <w:trPr>
          <w:trHeight w:val="635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A9BF5C" w14:textId="77777777" w:rsidR="0004089B" w:rsidRPr="0004089B" w:rsidRDefault="0004089B" w:rsidP="001F5150">
            <w:pPr>
              <w:spacing w:after="0"/>
              <w:jc w:val="center"/>
              <w:rPr>
                <w:rFonts w:ascii="Times New Roman" w:eastAsiaTheme="minorEastAsia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eastAsiaTheme="minorEastAsia" w:hAnsi="Times New Roman"/>
                <w:bCs/>
                <w:sz w:val="24"/>
                <w:szCs w:val="24"/>
              </w:rPr>
              <w:t>5.</w:t>
            </w:r>
          </w:p>
        </w:tc>
        <w:tc>
          <w:tcPr>
            <w:tcW w:w="1980" w:type="dxa"/>
            <w:vAlign w:val="center"/>
          </w:tcPr>
          <w:p w14:paraId="321F1EEA" w14:textId="77777777" w:rsidR="0004089B" w:rsidRPr="0004089B" w:rsidRDefault="0004089B" w:rsidP="001F5150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Lab.  Exercise 5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F1BF76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sz w:val="24"/>
                <w:szCs w:val="24"/>
              </w:rPr>
              <w:t xml:space="preserve">String and set </w:t>
            </w:r>
          </w:p>
          <w:p w14:paraId="4B4B0482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04089B" w:rsidRPr="00F64D4A" w14:paraId="6A514857" w14:textId="77777777" w:rsidTr="00561AB1">
        <w:trPr>
          <w:trHeight w:val="635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C7E88A" w14:textId="77777777" w:rsidR="0004089B" w:rsidRPr="0004089B" w:rsidRDefault="0004089B" w:rsidP="001F5150">
            <w:pPr>
              <w:spacing w:after="0"/>
              <w:jc w:val="center"/>
              <w:rPr>
                <w:rFonts w:ascii="Times New Roman" w:eastAsiaTheme="minorEastAsia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6.</w:t>
            </w:r>
          </w:p>
        </w:tc>
        <w:tc>
          <w:tcPr>
            <w:tcW w:w="1980" w:type="dxa"/>
            <w:vAlign w:val="center"/>
          </w:tcPr>
          <w:p w14:paraId="3930C508" w14:textId="77777777" w:rsidR="0004089B" w:rsidRPr="0004089B" w:rsidRDefault="0004089B" w:rsidP="001F5150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Lab. Exercise  6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03A803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sz w:val="24"/>
                <w:szCs w:val="24"/>
              </w:rPr>
              <w:t>Dictionary, Tuple, Lists</w:t>
            </w:r>
          </w:p>
        </w:tc>
      </w:tr>
      <w:tr w:rsidR="0004089B" w:rsidRPr="00F64D4A" w14:paraId="31191103" w14:textId="77777777" w:rsidTr="00561AB1">
        <w:trPr>
          <w:trHeight w:val="635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5115DC" w14:textId="77777777" w:rsidR="0004089B" w:rsidRPr="0004089B" w:rsidRDefault="0004089B" w:rsidP="001F5150">
            <w:pPr>
              <w:spacing w:after="0"/>
              <w:rPr>
                <w:rFonts w:ascii="Times New Roman" w:eastAsiaTheme="minorEastAsia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eastAsiaTheme="minorEastAsia" w:hAnsi="Times New Roman"/>
                <w:bCs/>
                <w:sz w:val="24"/>
                <w:szCs w:val="24"/>
              </w:rPr>
              <w:t xml:space="preserve">    7.</w:t>
            </w:r>
          </w:p>
        </w:tc>
        <w:tc>
          <w:tcPr>
            <w:tcW w:w="1980" w:type="dxa"/>
            <w:vAlign w:val="center"/>
          </w:tcPr>
          <w:p w14:paraId="00C0741D" w14:textId="77777777" w:rsidR="0004089B" w:rsidRPr="0004089B" w:rsidRDefault="0004089B" w:rsidP="001F5150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Lab.  Exercise  7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7233322E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sz w:val="24"/>
                <w:szCs w:val="24"/>
              </w:rPr>
              <w:t xml:space="preserve">Functions, lambda function, recursion  </w:t>
            </w:r>
          </w:p>
        </w:tc>
      </w:tr>
      <w:tr w:rsidR="0004089B" w:rsidRPr="00F64D4A" w14:paraId="45D5BF7F" w14:textId="77777777" w:rsidTr="00561AB1">
        <w:trPr>
          <w:trHeight w:val="635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AE80AD" w14:textId="77777777" w:rsidR="0004089B" w:rsidRPr="0004089B" w:rsidRDefault="0004089B" w:rsidP="001F5150">
            <w:pPr>
              <w:spacing w:after="0"/>
              <w:jc w:val="center"/>
              <w:rPr>
                <w:rFonts w:ascii="Times New Roman" w:eastAsiaTheme="minorEastAsia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8.</w:t>
            </w:r>
          </w:p>
        </w:tc>
        <w:tc>
          <w:tcPr>
            <w:tcW w:w="1980" w:type="dxa"/>
            <w:vAlign w:val="center"/>
          </w:tcPr>
          <w:p w14:paraId="268B257F" w14:textId="77777777" w:rsidR="0004089B" w:rsidRPr="0004089B" w:rsidRDefault="0004089B" w:rsidP="001F5150">
            <w:pPr>
              <w:spacing w:after="0"/>
              <w:rPr>
                <w:rFonts w:ascii="Times New Roman" w:eastAsiaTheme="minorEastAsia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Lab.  Exercise  8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32A38E7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sz w:val="24"/>
                <w:szCs w:val="24"/>
              </w:rPr>
              <w:t>File handling and Exception Handling</w:t>
            </w:r>
          </w:p>
        </w:tc>
      </w:tr>
      <w:tr w:rsidR="0004089B" w:rsidRPr="00F64D4A" w14:paraId="15636B03" w14:textId="77777777" w:rsidTr="00561AB1">
        <w:trPr>
          <w:trHeight w:val="635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205337" w14:textId="77777777" w:rsidR="0004089B" w:rsidRPr="0004089B" w:rsidRDefault="0004089B" w:rsidP="001F5150">
            <w:pPr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9.</w:t>
            </w:r>
          </w:p>
        </w:tc>
        <w:tc>
          <w:tcPr>
            <w:tcW w:w="1980" w:type="dxa"/>
            <w:vAlign w:val="center"/>
          </w:tcPr>
          <w:p w14:paraId="572523EB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Lab.  Exercise  9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46DFDE64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04089B">
              <w:rPr>
                <w:rFonts w:ascii="Times New Roman" w:hAnsi="Times New Roman"/>
                <w:sz w:val="24"/>
                <w:szCs w:val="24"/>
              </w:rPr>
              <w:t xml:space="preserve">Classes and objects, Inheritance </w:t>
            </w:r>
          </w:p>
        </w:tc>
      </w:tr>
      <w:tr w:rsidR="0004089B" w:rsidRPr="00F64D4A" w14:paraId="5281534D" w14:textId="77777777" w:rsidTr="00561AB1">
        <w:trPr>
          <w:trHeight w:val="530"/>
        </w:trPr>
        <w:tc>
          <w:tcPr>
            <w:tcW w:w="890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0D0CE9" w14:textId="77777777" w:rsidR="0004089B" w:rsidRPr="0004089B" w:rsidRDefault="0004089B" w:rsidP="001F5150">
            <w:pPr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10</w:t>
            </w:r>
          </w:p>
        </w:tc>
        <w:tc>
          <w:tcPr>
            <w:tcW w:w="1980" w:type="dxa"/>
            <w:vAlign w:val="center"/>
          </w:tcPr>
          <w:p w14:paraId="69B510AC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04089B">
              <w:rPr>
                <w:rFonts w:ascii="Times New Roman" w:hAnsi="Times New Roman"/>
                <w:bCs/>
                <w:sz w:val="24"/>
                <w:szCs w:val="24"/>
              </w:rPr>
              <w:t>Lab Exercise 10</w:t>
            </w:r>
          </w:p>
        </w:tc>
        <w:tc>
          <w:tcPr>
            <w:tcW w:w="7138" w:type="dxa"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14:paraId="624D8201" w14:textId="77777777" w:rsidR="0004089B" w:rsidRPr="0004089B" w:rsidRDefault="0004089B" w:rsidP="001F5150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04089B">
              <w:rPr>
                <w:rFonts w:ascii="Times New Roman" w:hAnsi="Times New Roman"/>
                <w:sz w:val="24"/>
                <w:szCs w:val="24"/>
              </w:rPr>
              <w:t>Numpy</w:t>
            </w:r>
            <w:proofErr w:type="spellEnd"/>
            <w:r w:rsidRPr="0004089B">
              <w:rPr>
                <w:rFonts w:ascii="Times New Roman" w:hAnsi="Times New Roman"/>
                <w:sz w:val="24"/>
                <w:szCs w:val="24"/>
              </w:rPr>
              <w:t xml:space="preserve"> Arrays , Pandas and Matplotlib</w:t>
            </w:r>
          </w:p>
        </w:tc>
      </w:tr>
    </w:tbl>
    <w:p w14:paraId="4665A33D" w14:textId="77777777" w:rsidR="0004089B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44343513" w14:textId="77777777" w:rsidR="0004089B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21E4F28B" w14:textId="77777777" w:rsidR="0004089B" w:rsidRPr="00561AB1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874043">
        <w:rPr>
          <w:rFonts w:ascii="Times New Roman" w:hAnsi="Times New Roman"/>
          <w:b/>
          <w:sz w:val="24"/>
          <w:szCs w:val="24"/>
        </w:rPr>
        <w:t>Practical No 1</w:t>
      </w:r>
      <w:r>
        <w:rPr>
          <w:rFonts w:ascii="Times New Roman" w:hAnsi="Times New Roman"/>
          <w:b/>
          <w:sz w:val="24"/>
          <w:szCs w:val="24"/>
        </w:rPr>
        <w:t xml:space="preserve">: </w:t>
      </w:r>
      <w:r w:rsidRPr="00F66E39">
        <w:rPr>
          <w:rFonts w:ascii="Times New Roman" w:hAnsi="Times New Roman"/>
          <w:b/>
          <w:sz w:val="24"/>
          <w:szCs w:val="24"/>
        </w:rPr>
        <w:t>Python Installation and starting with python</w:t>
      </w:r>
    </w:p>
    <w:p w14:paraId="673993C3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1. Install Python and understand difference between scripting and interactive modes in IDLE.</w:t>
      </w:r>
    </w:p>
    <w:p w14:paraId="26E694CE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2. Write Python programs to print strings in the given manner:</w:t>
      </w:r>
    </w:p>
    <w:p w14:paraId="76E76B10" w14:textId="77777777" w:rsidR="0004089B" w:rsidRPr="00874043" w:rsidRDefault="0004089B" w:rsidP="0004089B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)</w:t>
      </w:r>
      <w:r w:rsidRPr="0087404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</w:t>
      </w:r>
      <w:r w:rsidRPr="00874043">
        <w:rPr>
          <w:rFonts w:ascii="Times New Roman" w:hAnsi="Times New Roman"/>
          <w:sz w:val="24"/>
          <w:szCs w:val="24"/>
        </w:rPr>
        <w:t xml:space="preserve">Hello </w:t>
      </w:r>
      <w:proofErr w:type="gramStart"/>
      <w:r w:rsidRPr="00874043">
        <w:rPr>
          <w:rFonts w:ascii="Times New Roman" w:hAnsi="Times New Roman"/>
          <w:sz w:val="24"/>
          <w:szCs w:val="24"/>
        </w:rPr>
        <w:t>Everyone !!!</w:t>
      </w:r>
      <w:proofErr w:type="gramEnd"/>
    </w:p>
    <w:p w14:paraId="270348EA" w14:textId="77777777" w:rsidR="0004089B" w:rsidRPr="00874043" w:rsidRDefault="0004089B" w:rsidP="0004089B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)</w:t>
      </w:r>
      <w:r w:rsidRPr="00874043">
        <w:rPr>
          <w:rFonts w:ascii="Times New Roman" w:hAnsi="Times New Roman"/>
          <w:sz w:val="24"/>
          <w:szCs w:val="24"/>
        </w:rPr>
        <w:t xml:space="preserve">   Hello</w:t>
      </w:r>
    </w:p>
    <w:p w14:paraId="4410F57A" w14:textId="77777777" w:rsidR="0004089B" w:rsidRPr="00874043" w:rsidRDefault="0004089B" w:rsidP="0004089B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      World</w:t>
      </w:r>
    </w:p>
    <w:p w14:paraId="59A61333" w14:textId="77777777" w:rsidR="0004089B" w:rsidRPr="00874043" w:rsidRDefault="0004089B" w:rsidP="0004089B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)</w:t>
      </w:r>
      <w:r w:rsidRPr="0087404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 w:rsidRPr="00874043">
        <w:rPr>
          <w:rFonts w:ascii="Times New Roman" w:hAnsi="Times New Roman"/>
          <w:sz w:val="24"/>
          <w:szCs w:val="24"/>
        </w:rPr>
        <w:t xml:space="preserve"> Hello</w:t>
      </w:r>
    </w:p>
    <w:p w14:paraId="533B691D" w14:textId="77777777" w:rsidR="0004089B" w:rsidRDefault="0004089B" w:rsidP="0004089B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 </w:t>
      </w:r>
      <w:r w:rsidRPr="00874043">
        <w:rPr>
          <w:rFonts w:ascii="Times New Roman" w:hAnsi="Times New Roman"/>
          <w:sz w:val="24"/>
          <w:szCs w:val="24"/>
        </w:rPr>
        <w:t xml:space="preserve">          World</w:t>
      </w:r>
    </w:p>
    <w:p w14:paraId="293C525B" w14:textId="77777777" w:rsidR="0004089B" w:rsidRPr="00874043" w:rsidRDefault="0004089B" w:rsidP="0004089B">
      <w:pPr>
        <w:spacing w:after="0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) </w:t>
      </w:r>
      <w:proofErr w:type="gramStart"/>
      <w:r>
        <w:rPr>
          <w:rFonts w:ascii="Times New Roman" w:hAnsi="Times New Roman"/>
          <w:sz w:val="24"/>
          <w:szCs w:val="24"/>
        </w:rPr>
        <w:t>‘ Rohit</w:t>
      </w:r>
      <w:proofErr w:type="gramEnd"/>
      <w:r>
        <w:rPr>
          <w:rFonts w:ascii="Times New Roman" w:hAnsi="Times New Roman"/>
          <w:sz w:val="24"/>
          <w:szCs w:val="24"/>
        </w:rPr>
        <w:t>’ s date of birth is 12\05\1999’</w:t>
      </w:r>
    </w:p>
    <w:p w14:paraId="0A303837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Q</w:t>
      </w:r>
      <w:r>
        <w:rPr>
          <w:rFonts w:ascii="Times New Roman" w:hAnsi="Times New Roman"/>
          <w:sz w:val="24"/>
          <w:szCs w:val="24"/>
        </w:rPr>
        <w:t>3</w:t>
      </w:r>
      <w:r w:rsidRPr="00874043">
        <w:rPr>
          <w:rFonts w:ascii="Times New Roman" w:hAnsi="Times New Roman"/>
          <w:sz w:val="24"/>
          <w:szCs w:val="24"/>
        </w:rPr>
        <w:t>) Declare a string variable called x and assign it the value “Hello”.</w:t>
      </w:r>
    </w:p>
    <w:p w14:paraId="76E95092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            Print out the value of x</w:t>
      </w:r>
    </w:p>
    <w:p w14:paraId="6FC4F2E3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4) Take different data types and print values using print function.</w:t>
      </w:r>
    </w:p>
    <w:p w14:paraId="71A6E66C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Q</w:t>
      </w:r>
      <w:r>
        <w:rPr>
          <w:rFonts w:ascii="Times New Roman" w:hAnsi="Times New Roman"/>
          <w:sz w:val="24"/>
          <w:szCs w:val="24"/>
        </w:rPr>
        <w:t>5</w:t>
      </w:r>
      <w:r w:rsidRPr="00874043">
        <w:rPr>
          <w:rFonts w:ascii="Times New Roman" w:hAnsi="Times New Roman"/>
          <w:sz w:val="24"/>
          <w:szCs w:val="24"/>
        </w:rPr>
        <w:t>) Take two variable a and b. Assign your first name and last name. Print yo</w:t>
      </w:r>
      <w:r>
        <w:rPr>
          <w:rFonts w:ascii="Times New Roman" w:hAnsi="Times New Roman"/>
          <w:sz w:val="24"/>
          <w:szCs w:val="24"/>
        </w:rPr>
        <w:t xml:space="preserve">ur Name after adding </w:t>
      </w:r>
      <w:r w:rsidRPr="00874043">
        <w:rPr>
          <w:rFonts w:ascii="Times New Roman" w:hAnsi="Times New Roman"/>
          <w:sz w:val="24"/>
          <w:szCs w:val="24"/>
        </w:rPr>
        <w:t>your First name and Last name together.</w:t>
      </w:r>
    </w:p>
    <w:p w14:paraId="2AE2B618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Q6)</w:t>
      </w:r>
      <w:r w:rsidRPr="00874043">
        <w:rPr>
          <w:rFonts w:ascii="Times New Roman" w:hAnsi="Times New Roman"/>
          <w:sz w:val="24"/>
          <w:szCs w:val="24"/>
        </w:rPr>
        <w:t xml:space="preserve">   Declare three variables, consisting of your first name, your la</w:t>
      </w:r>
      <w:r>
        <w:rPr>
          <w:rFonts w:ascii="Times New Roman" w:hAnsi="Times New Roman"/>
          <w:sz w:val="24"/>
          <w:szCs w:val="24"/>
        </w:rPr>
        <w:t xml:space="preserve">st name and Nickname. Write </w:t>
      </w:r>
      <w:proofErr w:type="gramStart"/>
      <w:r>
        <w:rPr>
          <w:rFonts w:ascii="Times New Roman" w:hAnsi="Times New Roman"/>
          <w:sz w:val="24"/>
          <w:szCs w:val="24"/>
        </w:rPr>
        <w:t>a  p</w:t>
      </w:r>
      <w:r w:rsidRPr="00874043">
        <w:rPr>
          <w:rFonts w:ascii="Times New Roman" w:hAnsi="Times New Roman"/>
          <w:sz w:val="24"/>
          <w:szCs w:val="24"/>
        </w:rPr>
        <w:t>rogram</w:t>
      </w:r>
      <w:proofErr w:type="gramEnd"/>
      <w:r w:rsidRPr="00874043">
        <w:rPr>
          <w:rFonts w:ascii="Times New Roman" w:hAnsi="Times New Roman"/>
          <w:sz w:val="24"/>
          <w:szCs w:val="24"/>
        </w:rPr>
        <w:t xml:space="preserve"> that prints out your first name, then your nickname in parenthesis and then your last name.  </w:t>
      </w:r>
    </w:p>
    <w:p w14:paraId="5670901B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Example </w:t>
      </w:r>
      <w:proofErr w:type="gramStart"/>
      <w:r w:rsidRPr="00874043">
        <w:rPr>
          <w:rFonts w:ascii="Times New Roman" w:hAnsi="Times New Roman"/>
          <w:sz w:val="24"/>
          <w:szCs w:val="24"/>
        </w:rPr>
        <w:t>output :</w:t>
      </w:r>
      <w:proofErr w:type="gramEnd"/>
      <w:r w:rsidRPr="00874043">
        <w:rPr>
          <w:rFonts w:ascii="Times New Roman" w:hAnsi="Times New Roman"/>
          <w:sz w:val="24"/>
          <w:szCs w:val="24"/>
        </w:rPr>
        <w:t xml:space="preserve"> George ( woody ) Washington.</w:t>
      </w:r>
    </w:p>
    <w:p w14:paraId="37555066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Q</w:t>
      </w:r>
      <w:r>
        <w:rPr>
          <w:rFonts w:ascii="Times New Roman" w:hAnsi="Times New Roman"/>
          <w:sz w:val="24"/>
          <w:szCs w:val="24"/>
        </w:rPr>
        <w:t>7</w:t>
      </w:r>
      <w:r w:rsidRPr="00874043">
        <w:rPr>
          <w:rFonts w:ascii="Times New Roman" w:hAnsi="Times New Roman"/>
          <w:sz w:val="24"/>
          <w:szCs w:val="24"/>
        </w:rPr>
        <w:t xml:space="preserve">) Declare and assign values to </w:t>
      </w:r>
      <w:r>
        <w:rPr>
          <w:rFonts w:ascii="Times New Roman" w:hAnsi="Times New Roman"/>
          <w:sz w:val="24"/>
          <w:szCs w:val="24"/>
        </w:rPr>
        <w:t xml:space="preserve">suitable variables </w:t>
      </w:r>
      <w:r w:rsidRPr="00874043">
        <w:rPr>
          <w:rFonts w:ascii="Times New Roman" w:hAnsi="Times New Roman"/>
          <w:sz w:val="24"/>
          <w:szCs w:val="24"/>
        </w:rPr>
        <w:t xml:space="preserve">and print in the following </w:t>
      </w:r>
      <w:proofErr w:type="gramStart"/>
      <w:r w:rsidRPr="00874043">
        <w:rPr>
          <w:rFonts w:ascii="Times New Roman" w:hAnsi="Times New Roman"/>
          <w:sz w:val="24"/>
          <w:szCs w:val="24"/>
        </w:rPr>
        <w:t>way :</w:t>
      </w:r>
      <w:proofErr w:type="gramEnd"/>
    </w:p>
    <w:p w14:paraId="5EFA24CE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874043">
        <w:rPr>
          <w:rFonts w:ascii="Times New Roman" w:hAnsi="Times New Roman"/>
          <w:sz w:val="24"/>
          <w:szCs w:val="24"/>
        </w:rPr>
        <w:t>NAME</w:t>
      </w:r>
      <w:r>
        <w:rPr>
          <w:rFonts w:ascii="Times New Roman" w:hAnsi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/>
          <w:sz w:val="24"/>
          <w:szCs w:val="24"/>
        </w:rPr>
        <w:t xml:space="preserve"> NIKUNJ BANSAL  </w:t>
      </w:r>
    </w:p>
    <w:p w14:paraId="3D62E52D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SAP </w:t>
      </w:r>
      <w:proofErr w:type="gramStart"/>
      <w:r w:rsidRPr="00874043">
        <w:rPr>
          <w:rFonts w:ascii="Times New Roman" w:hAnsi="Times New Roman"/>
          <w:sz w:val="24"/>
          <w:szCs w:val="24"/>
        </w:rPr>
        <w:t>ID :</w:t>
      </w:r>
      <w:proofErr w:type="gramEnd"/>
      <w:r w:rsidRPr="00874043">
        <w:rPr>
          <w:rFonts w:ascii="Times New Roman" w:hAnsi="Times New Roman"/>
          <w:sz w:val="24"/>
          <w:szCs w:val="24"/>
        </w:rPr>
        <w:t xml:space="preserve"> 500069944</w:t>
      </w:r>
    </w:p>
    <w:p w14:paraId="15FED03C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DATE OF </w:t>
      </w:r>
      <w:proofErr w:type="gramStart"/>
      <w:r w:rsidRPr="00874043">
        <w:rPr>
          <w:rFonts w:ascii="Times New Roman" w:hAnsi="Times New Roman"/>
          <w:sz w:val="24"/>
          <w:szCs w:val="24"/>
        </w:rPr>
        <w:t>BIRTH :</w:t>
      </w:r>
      <w:proofErr w:type="gramEnd"/>
      <w:r w:rsidRPr="00874043">
        <w:rPr>
          <w:rFonts w:ascii="Times New Roman" w:hAnsi="Times New Roman"/>
          <w:sz w:val="24"/>
          <w:szCs w:val="24"/>
        </w:rPr>
        <w:t xml:space="preserve"> 13 Oct 1999</w:t>
      </w:r>
    </w:p>
    <w:p w14:paraId="6B873BF3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874043">
        <w:rPr>
          <w:rFonts w:ascii="Times New Roman" w:hAnsi="Times New Roman"/>
          <w:sz w:val="24"/>
          <w:szCs w:val="24"/>
        </w:rPr>
        <w:t>ADDRESS :</w:t>
      </w:r>
      <w:proofErr w:type="gramEnd"/>
      <w:r w:rsidRPr="00874043">
        <w:rPr>
          <w:rFonts w:ascii="Times New Roman" w:hAnsi="Times New Roman"/>
          <w:sz w:val="24"/>
          <w:szCs w:val="24"/>
        </w:rPr>
        <w:t xml:space="preserve"> UPES</w:t>
      </w:r>
    </w:p>
    <w:p w14:paraId="3E13D549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                    </w:t>
      </w:r>
      <w:proofErr w:type="spellStart"/>
      <w:r w:rsidRPr="00874043">
        <w:rPr>
          <w:rFonts w:ascii="Times New Roman" w:hAnsi="Times New Roman"/>
          <w:sz w:val="24"/>
          <w:szCs w:val="24"/>
        </w:rPr>
        <w:t>Bidholi</w:t>
      </w:r>
      <w:proofErr w:type="spellEnd"/>
      <w:r w:rsidRPr="00874043">
        <w:rPr>
          <w:rFonts w:ascii="Times New Roman" w:hAnsi="Times New Roman"/>
          <w:sz w:val="24"/>
          <w:szCs w:val="24"/>
        </w:rPr>
        <w:t xml:space="preserve"> Campus</w:t>
      </w:r>
    </w:p>
    <w:p w14:paraId="19EA1CAD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                    </w:t>
      </w:r>
      <w:proofErr w:type="spellStart"/>
      <w:proofErr w:type="gramStart"/>
      <w:r w:rsidRPr="00874043">
        <w:rPr>
          <w:rFonts w:ascii="Times New Roman" w:hAnsi="Times New Roman"/>
          <w:sz w:val="24"/>
          <w:szCs w:val="24"/>
        </w:rPr>
        <w:t>Pincode</w:t>
      </w:r>
      <w:proofErr w:type="spellEnd"/>
      <w:r w:rsidRPr="00874043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874043">
        <w:rPr>
          <w:rFonts w:ascii="Times New Roman" w:hAnsi="Times New Roman"/>
          <w:sz w:val="24"/>
          <w:szCs w:val="24"/>
        </w:rPr>
        <w:t xml:space="preserve"> 248007</w:t>
      </w:r>
    </w:p>
    <w:p w14:paraId="455AD371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874043">
        <w:rPr>
          <w:rFonts w:ascii="Times New Roman" w:hAnsi="Times New Roman"/>
          <w:sz w:val="24"/>
          <w:szCs w:val="24"/>
        </w:rPr>
        <w:t>Programme</w:t>
      </w:r>
      <w:proofErr w:type="spellEnd"/>
      <w:r w:rsidRPr="00874043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874043">
        <w:rPr>
          <w:rFonts w:ascii="Times New Roman" w:hAnsi="Times New Roman"/>
          <w:sz w:val="24"/>
          <w:szCs w:val="24"/>
        </w:rPr>
        <w:t xml:space="preserve"> AI &amp; ML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                   </w:t>
      </w:r>
    </w:p>
    <w:p w14:paraId="486E718A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Semester :</w:t>
      </w:r>
      <w:proofErr w:type="gramEnd"/>
      <w:r>
        <w:rPr>
          <w:rFonts w:ascii="Times New Roman" w:hAnsi="Times New Roman"/>
          <w:sz w:val="24"/>
          <w:szCs w:val="24"/>
        </w:rPr>
        <w:t xml:space="preserve"> 2</w:t>
      </w:r>
    </w:p>
    <w:p w14:paraId="50068CA7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64ED47C" w14:textId="77777777" w:rsidR="0004089B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93A6F84" w14:textId="77777777" w:rsidR="0004089B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Practical no 2: </w:t>
      </w:r>
      <w:r w:rsidRPr="0004089B">
        <w:rPr>
          <w:rFonts w:ascii="Times New Roman" w:hAnsi="Times New Roman"/>
          <w:b/>
          <w:sz w:val="24"/>
          <w:szCs w:val="24"/>
        </w:rPr>
        <w:t>Use of input statements, operators</w:t>
      </w:r>
    </w:p>
    <w:p w14:paraId="11D4E5F6" w14:textId="77777777" w:rsidR="0004089B" w:rsidRPr="00A91CD8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F86BB07" w14:textId="77777777" w:rsidR="0004089B" w:rsidRPr="00501902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501902">
        <w:rPr>
          <w:rFonts w:ascii="Times New Roman" w:hAnsi="Times New Roman"/>
          <w:sz w:val="24"/>
          <w:szCs w:val="24"/>
        </w:rPr>
        <w:t xml:space="preserve">Declare these variables (x, y and z) as integers. Assign a value of 9 to x, </w:t>
      </w:r>
      <w:proofErr w:type="gramStart"/>
      <w:r w:rsidRPr="00501902">
        <w:rPr>
          <w:rFonts w:ascii="Times New Roman" w:hAnsi="Times New Roman"/>
          <w:sz w:val="24"/>
          <w:szCs w:val="24"/>
        </w:rPr>
        <w:t>Assign</w:t>
      </w:r>
      <w:proofErr w:type="gramEnd"/>
      <w:r w:rsidRPr="00501902">
        <w:rPr>
          <w:rFonts w:ascii="Times New Roman" w:hAnsi="Times New Roman"/>
          <w:sz w:val="24"/>
          <w:szCs w:val="24"/>
        </w:rPr>
        <w:t xml:space="preserve"> a value of 7 to y, perform addition, multiplication, division and subtraction on these two variables and Print out the result.</w:t>
      </w:r>
    </w:p>
    <w:p w14:paraId="5EC1B8E8" w14:textId="77777777" w:rsidR="0004089B" w:rsidRPr="00501902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501902">
        <w:rPr>
          <w:rFonts w:ascii="Times New Roman" w:hAnsi="Times New Roman"/>
          <w:sz w:val="24"/>
          <w:szCs w:val="24"/>
        </w:rPr>
        <w:t>Write a Program where th</w:t>
      </w:r>
      <w:r>
        <w:rPr>
          <w:rFonts w:ascii="Times New Roman" w:hAnsi="Times New Roman"/>
          <w:sz w:val="24"/>
          <w:szCs w:val="24"/>
        </w:rPr>
        <w:t>e radius is taken as input to c</w:t>
      </w:r>
      <w:r w:rsidRPr="00501902">
        <w:rPr>
          <w:rFonts w:ascii="Times New Roman" w:hAnsi="Times New Roman"/>
          <w:sz w:val="24"/>
          <w:szCs w:val="24"/>
        </w:rPr>
        <w:t>ompute the area of a circle.</w:t>
      </w:r>
    </w:p>
    <w:p w14:paraId="48DF936B" w14:textId="77777777" w:rsidR="0004089B" w:rsidRPr="00501902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501902">
        <w:rPr>
          <w:rFonts w:ascii="Times New Roman" w:hAnsi="Times New Roman"/>
          <w:sz w:val="24"/>
          <w:szCs w:val="24"/>
        </w:rPr>
        <w:t>Write a Python program to solve (</w:t>
      </w:r>
      <w:proofErr w:type="spellStart"/>
      <w:r w:rsidRPr="00501902">
        <w:rPr>
          <w:rFonts w:ascii="Times New Roman" w:hAnsi="Times New Roman"/>
          <w:sz w:val="24"/>
          <w:szCs w:val="24"/>
        </w:rPr>
        <w:t>x+y</w:t>
      </w:r>
      <w:proofErr w:type="spellEnd"/>
      <w:r w:rsidRPr="00501902">
        <w:rPr>
          <w:rFonts w:ascii="Times New Roman" w:hAnsi="Times New Roman"/>
          <w:sz w:val="24"/>
          <w:szCs w:val="24"/>
        </w:rPr>
        <w:t>)*(</w:t>
      </w:r>
      <w:proofErr w:type="spellStart"/>
      <w:r w:rsidRPr="00501902">
        <w:rPr>
          <w:rFonts w:ascii="Times New Roman" w:hAnsi="Times New Roman"/>
          <w:sz w:val="24"/>
          <w:szCs w:val="24"/>
        </w:rPr>
        <w:t>x+y</w:t>
      </w:r>
      <w:proofErr w:type="spellEnd"/>
      <w:r w:rsidRPr="00501902">
        <w:rPr>
          <w:rFonts w:ascii="Times New Roman" w:hAnsi="Times New Roman"/>
          <w:sz w:val="24"/>
          <w:szCs w:val="24"/>
        </w:rPr>
        <w:t>)</w:t>
      </w:r>
    </w:p>
    <w:p w14:paraId="4427425E" w14:textId="77777777" w:rsidR="0004089B" w:rsidRPr="00501902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501902">
        <w:rPr>
          <w:rFonts w:ascii="Times New Roman" w:hAnsi="Times New Roman"/>
          <w:sz w:val="24"/>
          <w:szCs w:val="24"/>
        </w:rPr>
        <w:t xml:space="preserve">Test </w:t>
      </w:r>
      <w:proofErr w:type="gramStart"/>
      <w:r w:rsidRPr="00501902">
        <w:rPr>
          <w:rFonts w:ascii="Times New Roman" w:hAnsi="Times New Roman"/>
          <w:sz w:val="24"/>
          <w:szCs w:val="24"/>
        </w:rPr>
        <w:t>data :</w:t>
      </w:r>
      <w:proofErr w:type="gramEnd"/>
      <w:r w:rsidRPr="00501902">
        <w:rPr>
          <w:rFonts w:ascii="Times New Roman" w:hAnsi="Times New Roman"/>
          <w:sz w:val="24"/>
          <w:szCs w:val="24"/>
        </w:rPr>
        <w:t xml:space="preserve"> x = 4 , y = 3</w:t>
      </w:r>
    </w:p>
    <w:p w14:paraId="3129E977" w14:textId="77777777" w:rsidR="0004089B" w:rsidRPr="00501902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pected output:</w:t>
      </w:r>
      <w:r w:rsidRPr="00501902">
        <w:rPr>
          <w:rFonts w:ascii="Times New Roman" w:hAnsi="Times New Roman"/>
          <w:sz w:val="24"/>
          <w:szCs w:val="24"/>
        </w:rPr>
        <w:t xml:space="preserve"> 49</w:t>
      </w:r>
    </w:p>
    <w:p w14:paraId="2FEE417D" w14:textId="77777777" w:rsidR="0004089B" w:rsidRPr="00501902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501902">
        <w:rPr>
          <w:rFonts w:ascii="Times New Roman" w:hAnsi="Times New Roman"/>
          <w:sz w:val="24"/>
          <w:szCs w:val="24"/>
        </w:rPr>
        <w:t>Write a program to compute the length of the hypotenuse (c) of a right triangle</w:t>
      </w:r>
      <w:r>
        <w:rPr>
          <w:rFonts w:ascii="Times New Roman" w:hAnsi="Times New Roman"/>
          <w:sz w:val="24"/>
          <w:szCs w:val="24"/>
        </w:rPr>
        <w:t xml:space="preserve"> using Pythagoras theorem.</w:t>
      </w:r>
      <w:r w:rsidRPr="00501902">
        <w:rPr>
          <w:rFonts w:ascii="Times New Roman" w:hAnsi="Times New Roman"/>
          <w:sz w:val="24"/>
          <w:szCs w:val="24"/>
        </w:rPr>
        <w:t xml:space="preserve"> </w:t>
      </w:r>
    </w:p>
    <w:p w14:paraId="62532848" w14:textId="77777777" w:rsidR="0004089B" w:rsidRPr="00A91CD8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501902">
        <w:rPr>
          <w:rFonts w:ascii="Times New Roman" w:hAnsi="Times New Roman"/>
          <w:sz w:val="24"/>
          <w:szCs w:val="24"/>
        </w:rPr>
        <w:t>Write a program to find simple interest.</w:t>
      </w:r>
    </w:p>
    <w:p w14:paraId="2B3D4420" w14:textId="77777777" w:rsidR="0004089B" w:rsidRPr="00501902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501902">
        <w:rPr>
          <w:rFonts w:ascii="Times New Roman" w:hAnsi="Times New Roman"/>
          <w:sz w:val="24"/>
          <w:szCs w:val="24"/>
        </w:rPr>
        <w:t>Write a program to find area of triangle</w:t>
      </w:r>
      <w:r>
        <w:rPr>
          <w:rFonts w:ascii="Times New Roman" w:hAnsi="Times New Roman"/>
          <w:sz w:val="24"/>
          <w:szCs w:val="24"/>
        </w:rPr>
        <w:t xml:space="preserve"> when length of sides are given</w:t>
      </w:r>
      <w:r w:rsidRPr="00501902">
        <w:rPr>
          <w:rFonts w:ascii="Times New Roman" w:hAnsi="Times New Roman"/>
          <w:sz w:val="24"/>
          <w:szCs w:val="24"/>
        </w:rPr>
        <w:t>.</w:t>
      </w:r>
    </w:p>
    <w:p w14:paraId="686B3DAA" w14:textId="77777777" w:rsidR="0004089B" w:rsidRPr="00A91CD8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501902">
        <w:rPr>
          <w:rFonts w:ascii="Times New Roman" w:hAnsi="Times New Roman"/>
          <w:sz w:val="24"/>
          <w:szCs w:val="24"/>
        </w:rPr>
        <w:t>Write a program to convert given seconds into hours, minutes and remaining seconds.</w:t>
      </w:r>
    </w:p>
    <w:p w14:paraId="75298BE1" w14:textId="77777777" w:rsidR="0004089B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501902">
        <w:rPr>
          <w:rFonts w:ascii="Times New Roman" w:hAnsi="Times New Roman"/>
          <w:sz w:val="24"/>
          <w:szCs w:val="24"/>
        </w:rPr>
        <w:t>Write a program to swap two numbers</w:t>
      </w:r>
      <w:r>
        <w:rPr>
          <w:rFonts w:ascii="Times New Roman" w:hAnsi="Times New Roman"/>
          <w:sz w:val="24"/>
          <w:szCs w:val="24"/>
        </w:rPr>
        <w:t xml:space="preserve"> without taking additional variable</w:t>
      </w:r>
      <w:r w:rsidRPr="00501902">
        <w:rPr>
          <w:rFonts w:ascii="Times New Roman" w:hAnsi="Times New Roman"/>
          <w:sz w:val="24"/>
          <w:szCs w:val="24"/>
        </w:rPr>
        <w:t>.</w:t>
      </w:r>
    </w:p>
    <w:p w14:paraId="55E830DF" w14:textId="77777777" w:rsidR="0004089B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ite a program to find sum of first n natural numbers.</w:t>
      </w:r>
    </w:p>
    <w:p w14:paraId="47A7B7D9" w14:textId="77777777" w:rsidR="0004089B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ite a program to print truth table for bitwise operators( &amp; , | and ^ operators)</w:t>
      </w:r>
    </w:p>
    <w:p w14:paraId="0844DBB3" w14:textId="77777777" w:rsidR="0004089B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ite a program to find left shift and right shift values of a given number.</w:t>
      </w:r>
    </w:p>
    <w:p w14:paraId="54AD09AA" w14:textId="77777777" w:rsidR="0004089B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ing membership operator find whether a given number is in sequence (10,20,56,78,89)</w:t>
      </w:r>
    </w:p>
    <w:p w14:paraId="0D589BF9" w14:textId="77777777" w:rsidR="0004089B" w:rsidRPr="00501902" w:rsidRDefault="0004089B" w:rsidP="0004089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ing membership operator find whether a given character is in a string.</w:t>
      </w:r>
    </w:p>
    <w:p w14:paraId="1B645170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294EF14" w14:textId="77777777" w:rsidR="0004089B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actical N</w:t>
      </w:r>
      <w:r w:rsidRPr="00874043">
        <w:rPr>
          <w:rFonts w:ascii="Times New Roman" w:hAnsi="Times New Roman"/>
          <w:b/>
          <w:sz w:val="24"/>
          <w:szCs w:val="24"/>
        </w:rPr>
        <w:t xml:space="preserve">o </w:t>
      </w:r>
      <w:proofErr w:type="gramStart"/>
      <w:r w:rsidRPr="00874043"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</w:t>
      </w:r>
      <w:r w:rsidRPr="00C309AA">
        <w:rPr>
          <w:rFonts w:ascii="Times New Roman" w:hAnsi="Times New Roman"/>
          <w:b/>
          <w:sz w:val="24"/>
          <w:szCs w:val="24"/>
        </w:rPr>
        <w:t>Conditional Statements</w:t>
      </w:r>
    </w:p>
    <w:p w14:paraId="56A4D7B6" w14:textId="77777777" w:rsidR="0004089B" w:rsidRPr="00776EFF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0CF44E4B" w14:textId="77777777" w:rsidR="0004089B" w:rsidRPr="0057184A" w:rsidRDefault="0004089B" w:rsidP="0004089B">
      <w:pPr>
        <w:pStyle w:val="ListParagraph"/>
        <w:numPr>
          <w:ilvl w:val="0"/>
          <w:numId w:val="5"/>
        </w:numPr>
        <w:spacing w:after="160" w:line="240" w:lineRule="auto"/>
        <w:contextualSpacing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Check whether given number is divisible by 3 and 5 both.</w:t>
      </w:r>
    </w:p>
    <w:p w14:paraId="136C3950" w14:textId="77777777" w:rsidR="0004089B" w:rsidRPr="0057184A" w:rsidRDefault="0004089B" w:rsidP="0004089B">
      <w:pPr>
        <w:pStyle w:val="ListParagraph"/>
        <w:numPr>
          <w:ilvl w:val="0"/>
          <w:numId w:val="5"/>
        </w:numPr>
        <w:spacing w:after="160" w:line="240" w:lineRule="auto"/>
        <w:contextualSpacing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Check whether a given number is multiple of five or not.</w:t>
      </w:r>
    </w:p>
    <w:p w14:paraId="39DF7007" w14:textId="77777777" w:rsidR="0004089B" w:rsidRPr="0057184A" w:rsidRDefault="0004089B" w:rsidP="0004089B">
      <w:pPr>
        <w:pStyle w:val="ListParagraph"/>
        <w:numPr>
          <w:ilvl w:val="0"/>
          <w:numId w:val="5"/>
        </w:numPr>
        <w:spacing w:after="160" w:line="240" w:lineRule="auto"/>
        <w:contextualSpacing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lastRenderedPageBreak/>
        <w:t>Find the greatest among two numbers. If numbers are equal than print “numbers are equal”.</w:t>
      </w:r>
    </w:p>
    <w:p w14:paraId="4BD99EB3" w14:textId="77777777" w:rsidR="0004089B" w:rsidRPr="0057184A" w:rsidRDefault="0004089B" w:rsidP="0004089B">
      <w:pPr>
        <w:pStyle w:val="ListParagraph"/>
        <w:numPr>
          <w:ilvl w:val="0"/>
          <w:numId w:val="5"/>
        </w:numPr>
        <w:spacing w:after="160" w:line="240" w:lineRule="auto"/>
        <w:contextualSpacing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 xml:space="preserve">Find the greatest among three numbers assuming no two values are same. </w:t>
      </w:r>
    </w:p>
    <w:p w14:paraId="76AA10EA" w14:textId="77777777" w:rsidR="0004089B" w:rsidRPr="0057184A" w:rsidRDefault="0004089B" w:rsidP="0004089B">
      <w:pPr>
        <w:pStyle w:val="ListParagraph"/>
        <w:numPr>
          <w:ilvl w:val="0"/>
          <w:numId w:val="5"/>
        </w:numPr>
        <w:spacing w:after="160" w:line="240" w:lineRule="auto"/>
        <w:contextualSpacing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Check whether the quadratic equation has real roots or imaginary roots. Display the roots.</w:t>
      </w:r>
    </w:p>
    <w:p w14:paraId="7557E3AE" w14:textId="77777777" w:rsidR="0004089B" w:rsidRPr="0057184A" w:rsidRDefault="0004089B" w:rsidP="0004089B">
      <w:pPr>
        <w:pStyle w:val="ListParagraph"/>
        <w:numPr>
          <w:ilvl w:val="0"/>
          <w:numId w:val="5"/>
        </w:numPr>
        <w:spacing w:after="160" w:line="240" w:lineRule="auto"/>
        <w:contextualSpacing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Find whether a given year is a leap year or not.</w:t>
      </w:r>
    </w:p>
    <w:p w14:paraId="47C68205" w14:textId="77777777" w:rsidR="0004089B" w:rsidRPr="0057184A" w:rsidRDefault="0004089B" w:rsidP="0004089B">
      <w:pPr>
        <w:pStyle w:val="ListParagraph"/>
        <w:numPr>
          <w:ilvl w:val="0"/>
          <w:numId w:val="5"/>
        </w:numPr>
        <w:spacing w:after="160" w:line="240" w:lineRule="auto"/>
        <w:contextualSpacing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Write a program which takes any date as input and display next date of the calendar</w:t>
      </w:r>
    </w:p>
    <w:p w14:paraId="2576E4BE" w14:textId="77777777" w:rsidR="0004089B" w:rsidRPr="0057184A" w:rsidRDefault="0004089B" w:rsidP="0004089B">
      <w:pPr>
        <w:pStyle w:val="ListParagraph"/>
        <w:spacing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e.g.</w:t>
      </w:r>
    </w:p>
    <w:p w14:paraId="5D320837" w14:textId="77777777" w:rsidR="0004089B" w:rsidRPr="0057184A" w:rsidRDefault="0004089B" w:rsidP="0004089B">
      <w:pPr>
        <w:pStyle w:val="ListParagraph"/>
        <w:spacing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 xml:space="preserve">I/P: day=20 month=9 year=2005 </w:t>
      </w:r>
    </w:p>
    <w:p w14:paraId="637212D9" w14:textId="77777777" w:rsidR="0004089B" w:rsidRPr="0057184A" w:rsidRDefault="0004089B" w:rsidP="0004089B">
      <w:pPr>
        <w:pStyle w:val="ListParagraph"/>
        <w:spacing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O/P: day=21 month=9 year 2005</w:t>
      </w:r>
    </w:p>
    <w:p w14:paraId="2A4A0C1D" w14:textId="77777777" w:rsidR="0004089B" w:rsidRPr="0057184A" w:rsidRDefault="0004089B" w:rsidP="0004089B">
      <w:pPr>
        <w:pStyle w:val="ListParagraph"/>
        <w:numPr>
          <w:ilvl w:val="0"/>
          <w:numId w:val="5"/>
        </w:numPr>
        <w:spacing w:after="160" w:line="240" w:lineRule="auto"/>
        <w:contextualSpacing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 xml:space="preserve">Print the grade sheet of a student for the given range of </w:t>
      </w:r>
      <w:proofErr w:type="spellStart"/>
      <w:r w:rsidRPr="0057184A">
        <w:rPr>
          <w:rFonts w:ascii="Times New Roman" w:hAnsi="Times New Roman"/>
          <w:sz w:val="24"/>
          <w:szCs w:val="24"/>
        </w:rPr>
        <w:t>cgpa</w:t>
      </w:r>
      <w:proofErr w:type="spellEnd"/>
      <w:r w:rsidRPr="0057184A">
        <w:rPr>
          <w:rFonts w:ascii="Times New Roman" w:hAnsi="Times New Roman"/>
          <w:sz w:val="24"/>
          <w:szCs w:val="24"/>
        </w:rPr>
        <w:t>. Scan marks of five subjects and calculate the percentage.</w:t>
      </w:r>
    </w:p>
    <w:p w14:paraId="75BF82FB" w14:textId="77777777" w:rsidR="0004089B" w:rsidRPr="0057184A" w:rsidRDefault="0004089B" w:rsidP="0004089B">
      <w:pPr>
        <w:spacing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CGPA=percentage/10</w:t>
      </w:r>
    </w:p>
    <w:p w14:paraId="4F10DE34" w14:textId="77777777" w:rsidR="0004089B" w:rsidRPr="0057184A" w:rsidRDefault="0004089B" w:rsidP="0004089B">
      <w:pPr>
        <w:spacing w:after="16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CGPA range:</w:t>
      </w:r>
    </w:p>
    <w:p w14:paraId="55295704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0 to 3.4 -&gt; F</w:t>
      </w:r>
    </w:p>
    <w:p w14:paraId="2DFC2466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3.5 to 5.0-&gt;C+</w:t>
      </w:r>
    </w:p>
    <w:p w14:paraId="3D0D1EC4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5.1 to 6-&gt;B</w:t>
      </w:r>
    </w:p>
    <w:p w14:paraId="3B622A82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6.1 to 7-&gt; B+</w:t>
      </w:r>
    </w:p>
    <w:p w14:paraId="400586E2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7.1 to 8-&gt; A</w:t>
      </w:r>
    </w:p>
    <w:p w14:paraId="2F1454C9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8.1 to 9-&gt;A+</w:t>
      </w:r>
    </w:p>
    <w:p w14:paraId="3A055DD7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9.1 to 10-&gt; O (Outstanding)</w:t>
      </w:r>
    </w:p>
    <w:p w14:paraId="7AEDCB22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F96C2E0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 xml:space="preserve">Sample </w:t>
      </w:r>
      <w:proofErr w:type="spellStart"/>
      <w:r w:rsidRPr="0057184A">
        <w:rPr>
          <w:rFonts w:ascii="Times New Roman" w:hAnsi="Times New Roman"/>
          <w:sz w:val="24"/>
          <w:szCs w:val="24"/>
        </w:rPr>
        <w:t>Gradesheet</w:t>
      </w:r>
      <w:proofErr w:type="spellEnd"/>
    </w:p>
    <w:p w14:paraId="25BED807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Name: Rohit Sharma</w:t>
      </w:r>
    </w:p>
    <w:p w14:paraId="2572576A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Roll Number: R17234512</w:t>
      </w:r>
      <w:r w:rsidRPr="0057184A">
        <w:rPr>
          <w:rFonts w:ascii="Times New Roman" w:hAnsi="Times New Roman"/>
          <w:sz w:val="24"/>
          <w:szCs w:val="24"/>
        </w:rPr>
        <w:tab/>
      </w:r>
      <w:r w:rsidRPr="0057184A">
        <w:rPr>
          <w:rFonts w:ascii="Times New Roman" w:hAnsi="Times New Roman"/>
          <w:sz w:val="24"/>
          <w:szCs w:val="24"/>
        </w:rPr>
        <w:tab/>
      </w:r>
      <w:r w:rsidRPr="0057184A">
        <w:rPr>
          <w:rFonts w:ascii="Times New Roman" w:hAnsi="Times New Roman"/>
          <w:sz w:val="24"/>
          <w:szCs w:val="24"/>
        </w:rPr>
        <w:tab/>
        <w:t>SAPID: 50005673</w:t>
      </w:r>
    </w:p>
    <w:p w14:paraId="2E90534D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Sem: 1</w:t>
      </w:r>
      <w:r w:rsidRPr="0057184A">
        <w:rPr>
          <w:rFonts w:ascii="Times New Roman" w:hAnsi="Times New Roman"/>
          <w:sz w:val="24"/>
          <w:szCs w:val="24"/>
        </w:rPr>
        <w:tab/>
      </w:r>
      <w:r w:rsidRPr="0057184A">
        <w:rPr>
          <w:rFonts w:ascii="Times New Roman" w:hAnsi="Times New Roman"/>
          <w:sz w:val="24"/>
          <w:szCs w:val="24"/>
        </w:rPr>
        <w:tab/>
      </w:r>
      <w:r w:rsidRPr="0057184A">
        <w:rPr>
          <w:rFonts w:ascii="Times New Roman" w:hAnsi="Times New Roman"/>
          <w:sz w:val="24"/>
          <w:szCs w:val="24"/>
        </w:rPr>
        <w:tab/>
      </w:r>
      <w:r w:rsidRPr="0057184A">
        <w:rPr>
          <w:rFonts w:ascii="Times New Roman" w:hAnsi="Times New Roman"/>
          <w:sz w:val="24"/>
          <w:szCs w:val="24"/>
        </w:rPr>
        <w:tab/>
      </w:r>
      <w:r w:rsidRPr="0057184A">
        <w:rPr>
          <w:rFonts w:ascii="Times New Roman" w:hAnsi="Times New Roman"/>
          <w:sz w:val="24"/>
          <w:szCs w:val="24"/>
        </w:rPr>
        <w:tab/>
      </w:r>
      <w:r w:rsidRPr="0057184A">
        <w:rPr>
          <w:rFonts w:ascii="Times New Roman" w:hAnsi="Times New Roman"/>
          <w:sz w:val="24"/>
          <w:szCs w:val="24"/>
        </w:rPr>
        <w:tab/>
        <w:t>Course: B.Tech. CSE AI&amp;ML</w:t>
      </w:r>
    </w:p>
    <w:p w14:paraId="71D889FC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B3280A9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Subject name: Marks</w:t>
      </w:r>
    </w:p>
    <w:p w14:paraId="7B7E8D76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 xml:space="preserve">PDS: </w:t>
      </w:r>
      <w:r w:rsidRPr="0057184A">
        <w:rPr>
          <w:rFonts w:ascii="Times New Roman" w:hAnsi="Times New Roman"/>
          <w:sz w:val="24"/>
          <w:szCs w:val="24"/>
        </w:rPr>
        <w:tab/>
      </w:r>
      <w:r w:rsidRPr="0057184A">
        <w:rPr>
          <w:rFonts w:ascii="Times New Roman" w:hAnsi="Times New Roman"/>
          <w:sz w:val="24"/>
          <w:szCs w:val="24"/>
        </w:rPr>
        <w:tab/>
        <w:t>70</w:t>
      </w:r>
    </w:p>
    <w:p w14:paraId="4105DF4E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 xml:space="preserve">Python: </w:t>
      </w:r>
      <w:r w:rsidRPr="0057184A">
        <w:rPr>
          <w:rFonts w:ascii="Times New Roman" w:hAnsi="Times New Roman"/>
          <w:sz w:val="24"/>
          <w:szCs w:val="24"/>
        </w:rPr>
        <w:tab/>
        <w:t>80</w:t>
      </w:r>
    </w:p>
    <w:p w14:paraId="19547B7F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 xml:space="preserve">Chemistry: </w:t>
      </w:r>
      <w:r w:rsidRPr="0057184A">
        <w:rPr>
          <w:rFonts w:ascii="Times New Roman" w:hAnsi="Times New Roman"/>
          <w:sz w:val="24"/>
          <w:szCs w:val="24"/>
        </w:rPr>
        <w:tab/>
        <w:t>90</w:t>
      </w:r>
    </w:p>
    <w:p w14:paraId="5912678A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 xml:space="preserve">English: </w:t>
      </w:r>
      <w:r w:rsidRPr="0057184A">
        <w:rPr>
          <w:rFonts w:ascii="Times New Roman" w:hAnsi="Times New Roman"/>
          <w:sz w:val="24"/>
          <w:szCs w:val="24"/>
        </w:rPr>
        <w:tab/>
        <w:t>60</w:t>
      </w:r>
    </w:p>
    <w:p w14:paraId="321B0003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 xml:space="preserve">Physics: </w:t>
      </w:r>
      <w:r w:rsidRPr="0057184A">
        <w:rPr>
          <w:rFonts w:ascii="Times New Roman" w:hAnsi="Times New Roman"/>
          <w:sz w:val="24"/>
          <w:szCs w:val="24"/>
        </w:rPr>
        <w:tab/>
        <w:t>50</w:t>
      </w:r>
    </w:p>
    <w:p w14:paraId="50DC35A0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Percentage: 70%</w:t>
      </w:r>
    </w:p>
    <w:p w14:paraId="2B02205B" w14:textId="77777777" w:rsidR="0004089B" w:rsidRPr="0057184A" w:rsidRDefault="0004089B" w:rsidP="0004089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CGPA:7.0</w:t>
      </w:r>
    </w:p>
    <w:p w14:paraId="0BA005C0" w14:textId="77777777" w:rsidR="0004089B" w:rsidRPr="00561AB1" w:rsidRDefault="0004089B" w:rsidP="00561AB1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57184A">
        <w:rPr>
          <w:rFonts w:ascii="Times New Roman" w:hAnsi="Times New Roman"/>
          <w:sz w:val="24"/>
          <w:szCs w:val="24"/>
        </w:rPr>
        <w:t>Grade:  A</w:t>
      </w:r>
    </w:p>
    <w:p w14:paraId="15093D31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actical N</w:t>
      </w:r>
      <w:r w:rsidRPr="00874043">
        <w:rPr>
          <w:rFonts w:ascii="Times New Roman" w:hAnsi="Times New Roman"/>
          <w:b/>
          <w:sz w:val="24"/>
          <w:szCs w:val="24"/>
        </w:rPr>
        <w:t>o 4</w:t>
      </w:r>
      <w:r>
        <w:rPr>
          <w:rFonts w:ascii="Times New Roman" w:hAnsi="Times New Roman"/>
          <w:b/>
          <w:sz w:val="24"/>
          <w:szCs w:val="24"/>
        </w:rPr>
        <w:t xml:space="preserve">: </w:t>
      </w:r>
      <w:r w:rsidRPr="00C309AA">
        <w:rPr>
          <w:rFonts w:ascii="Times New Roman" w:hAnsi="Times New Roman"/>
          <w:b/>
          <w:sz w:val="24"/>
          <w:szCs w:val="24"/>
        </w:rPr>
        <w:t>Loops</w:t>
      </w:r>
    </w:p>
    <w:p w14:paraId="1E7D3B3F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556AD70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Q1) Find a factorial of given number.</w:t>
      </w:r>
    </w:p>
    <w:p w14:paraId="29487B74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2) F</w:t>
      </w:r>
      <w:r w:rsidRPr="00874043">
        <w:rPr>
          <w:rFonts w:ascii="Times New Roman" w:hAnsi="Times New Roman"/>
          <w:sz w:val="24"/>
          <w:szCs w:val="24"/>
        </w:rPr>
        <w:t>ind whether the given number is Armstrong number.</w:t>
      </w:r>
    </w:p>
    <w:p w14:paraId="5CB4DBD8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Q3) Print Fibonacci series up to given term.</w:t>
      </w:r>
    </w:p>
    <w:p w14:paraId="2162CAFB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Q4) Write a program to find </w:t>
      </w:r>
      <w:r>
        <w:rPr>
          <w:rFonts w:ascii="Times New Roman" w:hAnsi="Times New Roman"/>
          <w:sz w:val="24"/>
          <w:szCs w:val="24"/>
        </w:rPr>
        <w:t xml:space="preserve">if given number is </w:t>
      </w:r>
      <w:r w:rsidRPr="00874043">
        <w:rPr>
          <w:rFonts w:ascii="Times New Roman" w:hAnsi="Times New Roman"/>
          <w:sz w:val="24"/>
          <w:szCs w:val="24"/>
        </w:rPr>
        <w:t>prime number</w:t>
      </w:r>
      <w:r>
        <w:rPr>
          <w:rFonts w:ascii="Times New Roman" w:hAnsi="Times New Roman"/>
          <w:sz w:val="24"/>
          <w:szCs w:val="24"/>
        </w:rPr>
        <w:t xml:space="preserve"> or not</w:t>
      </w:r>
      <w:r w:rsidRPr="00874043">
        <w:rPr>
          <w:rFonts w:ascii="Times New Roman" w:hAnsi="Times New Roman"/>
          <w:sz w:val="24"/>
          <w:szCs w:val="24"/>
        </w:rPr>
        <w:t>.</w:t>
      </w:r>
    </w:p>
    <w:p w14:paraId="6611CD08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Q5) Check whether given number is palindrome or not.</w:t>
      </w:r>
    </w:p>
    <w:p w14:paraId="53F3A18B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lastRenderedPageBreak/>
        <w:t>Q6) Write a program to print sum of digits.</w:t>
      </w:r>
    </w:p>
    <w:p w14:paraId="44893214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Q7) Count and print all numbers divisible by 5 or 7 between 1 to 100.</w:t>
      </w:r>
    </w:p>
    <w:p w14:paraId="5E530846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Q8) </w:t>
      </w:r>
      <w:r>
        <w:rPr>
          <w:rFonts w:ascii="Times New Roman" w:hAnsi="Times New Roman"/>
          <w:sz w:val="24"/>
          <w:szCs w:val="24"/>
        </w:rPr>
        <w:t>Convert a</w:t>
      </w:r>
      <w:r w:rsidRPr="00874043">
        <w:rPr>
          <w:rFonts w:ascii="Times New Roman" w:hAnsi="Times New Roman"/>
          <w:sz w:val="24"/>
          <w:szCs w:val="24"/>
        </w:rPr>
        <w:t>ll lower case</w:t>
      </w:r>
      <w:r>
        <w:rPr>
          <w:rFonts w:ascii="Times New Roman" w:hAnsi="Times New Roman"/>
          <w:sz w:val="24"/>
          <w:szCs w:val="24"/>
        </w:rPr>
        <w:t>s</w:t>
      </w:r>
      <w:r w:rsidRPr="00874043">
        <w:rPr>
          <w:rFonts w:ascii="Times New Roman" w:hAnsi="Times New Roman"/>
          <w:sz w:val="24"/>
          <w:szCs w:val="24"/>
        </w:rPr>
        <w:t xml:space="preserve"> to upper </w:t>
      </w:r>
      <w:r>
        <w:rPr>
          <w:rFonts w:ascii="Times New Roman" w:hAnsi="Times New Roman"/>
          <w:sz w:val="24"/>
          <w:szCs w:val="24"/>
        </w:rPr>
        <w:t xml:space="preserve">case </w:t>
      </w:r>
      <w:r w:rsidRPr="00874043">
        <w:rPr>
          <w:rFonts w:ascii="Times New Roman" w:hAnsi="Times New Roman"/>
          <w:sz w:val="24"/>
          <w:szCs w:val="24"/>
        </w:rPr>
        <w:t>in</w:t>
      </w:r>
      <w:r>
        <w:rPr>
          <w:rFonts w:ascii="Times New Roman" w:hAnsi="Times New Roman"/>
          <w:sz w:val="24"/>
          <w:szCs w:val="24"/>
        </w:rPr>
        <w:t xml:space="preserve"> a</w:t>
      </w:r>
      <w:r w:rsidRPr="00874043">
        <w:rPr>
          <w:rFonts w:ascii="Times New Roman" w:hAnsi="Times New Roman"/>
          <w:sz w:val="24"/>
          <w:szCs w:val="24"/>
        </w:rPr>
        <w:t xml:space="preserve"> string.</w:t>
      </w:r>
    </w:p>
    <w:p w14:paraId="32714B8F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Q9) Print </w:t>
      </w:r>
      <w:r>
        <w:rPr>
          <w:rFonts w:ascii="Times New Roman" w:hAnsi="Times New Roman"/>
          <w:sz w:val="24"/>
          <w:szCs w:val="24"/>
        </w:rPr>
        <w:t xml:space="preserve">all </w:t>
      </w:r>
      <w:r w:rsidRPr="00874043">
        <w:rPr>
          <w:rFonts w:ascii="Times New Roman" w:hAnsi="Times New Roman"/>
          <w:sz w:val="24"/>
          <w:szCs w:val="24"/>
        </w:rPr>
        <w:t>prime numbers between 1 and 100.</w:t>
      </w:r>
    </w:p>
    <w:p w14:paraId="3F6C7687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Q10) Print the table for a given number: </w:t>
      </w:r>
    </w:p>
    <w:p w14:paraId="3F0C011E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5 * 1 = 5</w:t>
      </w:r>
    </w:p>
    <w:p w14:paraId="4A93C133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5 * 2 = 10</w:t>
      </w:r>
      <w:r>
        <w:rPr>
          <w:rFonts w:ascii="Times New Roman" w:hAnsi="Times New Roman"/>
          <w:sz w:val="24"/>
          <w:szCs w:val="24"/>
        </w:rPr>
        <w:t>………..</w:t>
      </w:r>
    </w:p>
    <w:p w14:paraId="2167B18C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213108B" w14:textId="77777777" w:rsidR="0004089B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874043">
        <w:rPr>
          <w:rFonts w:ascii="Times New Roman" w:hAnsi="Times New Roman"/>
          <w:b/>
          <w:sz w:val="24"/>
          <w:szCs w:val="24"/>
        </w:rPr>
        <w:t>Pra</w:t>
      </w:r>
      <w:r>
        <w:rPr>
          <w:rFonts w:ascii="Times New Roman" w:hAnsi="Times New Roman"/>
          <w:b/>
          <w:sz w:val="24"/>
          <w:szCs w:val="24"/>
        </w:rPr>
        <w:t>ctical N</w:t>
      </w:r>
      <w:r w:rsidRPr="00874043">
        <w:rPr>
          <w:rFonts w:ascii="Times New Roman" w:hAnsi="Times New Roman"/>
          <w:b/>
          <w:sz w:val="24"/>
          <w:szCs w:val="24"/>
        </w:rPr>
        <w:t>o 5</w:t>
      </w:r>
      <w:r>
        <w:rPr>
          <w:rFonts w:ascii="Times New Roman" w:hAnsi="Times New Roman"/>
          <w:b/>
          <w:sz w:val="24"/>
          <w:szCs w:val="24"/>
        </w:rPr>
        <w:t>: String and Sets</w:t>
      </w:r>
    </w:p>
    <w:p w14:paraId="506E5F50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54B7075" w14:textId="77777777" w:rsidR="0004089B" w:rsidRPr="00431175" w:rsidRDefault="0004089B" w:rsidP="000408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 xml:space="preserve"> Write a program to count and display the number of capital letters in a given string.</w:t>
      </w:r>
    </w:p>
    <w:p w14:paraId="2A25FDAA" w14:textId="77777777" w:rsidR="0004089B" w:rsidRPr="00431175" w:rsidRDefault="0004089B" w:rsidP="000408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 xml:space="preserve"> Count total number of vowels in a given string.</w:t>
      </w:r>
    </w:p>
    <w:p w14:paraId="0E812F56" w14:textId="77777777" w:rsidR="0004089B" w:rsidRPr="0074223B" w:rsidRDefault="0004089B" w:rsidP="000408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 xml:space="preserve"> Input a sentence and print words in separate lines.</w:t>
      </w:r>
    </w:p>
    <w:p w14:paraId="0D01C226" w14:textId="77777777" w:rsidR="0004089B" w:rsidRPr="00431175" w:rsidRDefault="0004089B" w:rsidP="000408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WAP to enter a string and a substring. You have to print the number of times that the substring occurs in the given string. String traversal will take place from left to right, not from right to left.</w:t>
      </w:r>
    </w:p>
    <w:p w14:paraId="1781DF5C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Sample Input</w:t>
      </w:r>
    </w:p>
    <w:p w14:paraId="6C627EB2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ABCDCDC</w:t>
      </w:r>
    </w:p>
    <w:p w14:paraId="19A36E4C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CDC</w:t>
      </w:r>
    </w:p>
    <w:p w14:paraId="2DCB285C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Sample Output</w:t>
      </w:r>
    </w:p>
    <w:p w14:paraId="65D82796" w14:textId="77777777" w:rsidR="0004089B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2</w:t>
      </w:r>
    </w:p>
    <w:p w14:paraId="3073A15A" w14:textId="77777777" w:rsidR="0004089B" w:rsidRPr="00431175" w:rsidRDefault="0004089B" w:rsidP="000408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Given a string containing both upper and lower case alphabets. Write a Python program to count the number of occurrences of each alphabet (case insensitive) and display the same.</w:t>
      </w:r>
    </w:p>
    <w:p w14:paraId="5F01B6D6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Sample Input</w:t>
      </w:r>
    </w:p>
    <w:p w14:paraId="5FD011F9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431175">
        <w:rPr>
          <w:rFonts w:ascii="Times New Roman" w:hAnsi="Times New Roman"/>
          <w:sz w:val="24"/>
          <w:szCs w:val="24"/>
        </w:rPr>
        <w:t>ABaBCbGc</w:t>
      </w:r>
      <w:proofErr w:type="spellEnd"/>
    </w:p>
    <w:p w14:paraId="4C4E5C51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Sample Output</w:t>
      </w:r>
    </w:p>
    <w:p w14:paraId="7538679D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2A</w:t>
      </w:r>
    </w:p>
    <w:p w14:paraId="0FEBEA39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3B</w:t>
      </w:r>
    </w:p>
    <w:p w14:paraId="68854DAB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2C</w:t>
      </w:r>
    </w:p>
    <w:p w14:paraId="5D018577" w14:textId="77777777" w:rsidR="0004089B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1G</w:t>
      </w:r>
    </w:p>
    <w:p w14:paraId="1E6A1919" w14:textId="77777777" w:rsidR="0004089B" w:rsidRDefault="0004089B" w:rsidP="000408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Program to count number of unique words in a given sentence</w:t>
      </w:r>
      <w:r>
        <w:rPr>
          <w:rFonts w:ascii="Times New Roman" w:hAnsi="Times New Roman"/>
          <w:sz w:val="24"/>
          <w:szCs w:val="24"/>
        </w:rPr>
        <w:t xml:space="preserve"> using sets.</w:t>
      </w:r>
    </w:p>
    <w:p w14:paraId="67519904" w14:textId="77777777" w:rsidR="0004089B" w:rsidRDefault="0004089B" w:rsidP="000408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2 sets s1 and s2 of n fruits each by taking input from user and find:</w:t>
      </w:r>
    </w:p>
    <w:p w14:paraId="40680C7D" w14:textId="77777777" w:rsidR="0004089B" w:rsidRDefault="0004089B" w:rsidP="0004089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ruits which are in both sets s1 and s2</w:t>
      </w:r>
    </w:p>
    <w:p w14:paraId="72B3EFAC" w14:textId="77777777" w:rsidR="0004089B" w:rsidRDefault="0004089B" w:rsidP="0004089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ruits only in s1 but not in s2</w:t>
      </w:r>
    </w:p>
    <w:p w14:paraId="7BFE98A2" w14:textId="77777777" w:rsidR="0004089B" w:rsidRPr="00431175" w:rsidRDefault="0004089B" w:rsidP="0004089B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unt of all fruits from s1 and s2</w:t>
      </w:r>
    </w:p>
    <w:p w14:paraId="7132887E" w14:textId="77777777" w:rsidR="0004089B" w:rsidRPr="00431175" w:rsidRDefault="0004089B" w:rsidP="0004089B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Take two sets and apply various set operations on them :</w:t>
      </w:r>
    </w:p>
    <w:p w14:paraId="3AAB3D8A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>S1 = {</w:t>
      </w:r>
      <w:proofErr w:type="gramStart"/>
      <w:r w:rsidRPr="00431175">
        <w:rPr>
          <w:rFonts w:ascii="Times New Roman" w:hAnsi="Times New Roman"/>
          <w:sz w:val="24"/>
          <w:szCs w:val="24"/>
        </w:rPr>
        <w:t>Red ,yellow</w:t>
      </w:r>
      <w:proofErr w:type="gramEnd"/>
      <w:r w:rsidRPr="00431175">
        <w:rPr>
          <w:rFonts w:ascii="Times New Roman" w:hAnsi="Times New Roman"/>
          <w:sz w:val="24"/>
          <w:szCs w:val="24"/>
        </w:rPr>
        <w:t>, orange , blue }</w:t>
      </w:r>
    </w:p>
    <w:p w14:paraId="5664A309" w14:textId="77777777" w:rsidR="0004089B" w:rsidRPr="00431175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431175">
        <w:rPr>
          <w:rFonts w:ascii="Times New Roman" w:hAnsi="Times New Roman"/>
          <w:sz w:val="24"/>
          <w:szCs w:val="24"/>
        </w:rPr>
        <w:t xml:space="preserve">S2 = {violet, </w:t>
      </w:r>
      <w:proofErr w:type="gramStart"/>
      <w:r w:rsidRPr="00431175">
        <w:rPr>
          <w:rFonts w:ascii="Times New Roman" w:hAnsi="Times New Roman"/>
          <w:sz w:val="24"/>
          <w:szCs w:val="24"/>
        </w:rPr>
        <w:t>blue ,</w:t>
      </w:r>
      <w:proofErr w:type="gramEnd"/>
      <w:r w:rsidRPr="00431175">
        <w:rPr>
          <w:rFonts w:ascii="Times New Roman" w:hAnsi="Times New Roman"/>
          <w:sz w:val="24"/>
          <w:szCs w:val="24"/>
        </w:rPr>
        <w:t xml:space="preserve"> purple}</w:t>
      </w:r>
    </w:p>
    <w:p w14:paraId="6DCF6A2E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92965B7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42FF2D3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874043">
        <w:rPr>
          <w:rFonts w:ascii="Times New Roman" w:hAnsi="Times New Roman"/>
          <w:b/>
          <w:sz w:val="24"/>
          <w:szCs w:val="24"/>
        </w:rPr>
        <w:lastRenderedPageBreak/>
        <w:t>Practical No 6</w:t>
      </w:r>
      <w:r>
        <w:rPr>
          <w:rFonts w:ascii="Times New Roman" w:hAnsi="Times New Roman"/>
          <w:b/>
          <w:sz w:val="24"/>
          <w:szCs w:val="24"/>
        </w:rPr>
        <w:t>: Lists, tuples, dictionary</w:t>
      </w:r>
    </w:p>
    <w:p w14:paraId="4E835E38" w14:textId="77777777" w:rsidR="0004089B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</w:p>
    <w:p w14:paraId="20C274D2" w14:textId="77777777" w:rsidR="0004089B" w:rsidRDefault="0004089B" w:rsidP="0004089B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9D17F0">
        <w:rPr>
          <w:rFonts w:ascii="Times New Roman" w:hAnsi="Times New Roman"/>
          <w:sz w:val="24"/>
          <w:szCs w:val="24"/>
        </w:rPr>
        <w:t>Scan n values in range 0-3 and print the number of times each value has occurred.</w:t>
      </w:r>
    </w:p>
    <w:p w14:paraId="5F085409" w14:textId="77777777" w:rsidR="0004089B" w:rsidRPr="009D17F0" w:rsidRDefault="0004089B" w:rsidP="0004089B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a tuple to store n numeric values and find average of all values.</w:t>
      </w:r>
    </w:p>
    <w:p w14:paraId="5D8CBC80" w14:textId="77777777" w:rsidR="0004089B" w:rsidRPr="009D17F0" w:rsidRDefault="0004089B" w:rsidP="0004089B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9D17F0">
        <w:rPr>
          <w:rFonts w:ascii="Times New Roman" w:hAnsi="Times New Roman"/>
          <w:sz w:val="24"/>
          <w:szCs w:val="24"/>
        </w:rPr>
        <w:t>WAP to input a list of scores for N students in a list data type. Find the score of the runner-up and print the output.</w:t>
      </w:r>
    </w:p>
    <w:p w14:paraId="7B287587" w14:textId="77777777" w:rsidR="0004089B" w:rsidRPr="009D17F0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 w:rsidRPr="009D17F0">
        <w:rPr>
          <w:rFonts w:ascii="Times New Roman" w:hAnsi="Times New Roman"/>
          <w:sz w:val="24"/>
          <w:szCs w:val="24"/>
        </w:rPr>
        <w:t>Sample Input</w:t>
      </w:r>
    </w:p>
    <w:p w14:paraId="5A31C5FC" w14:textId="77777777" w:rsidR="0004089B" w:rsidRPr="009D17F0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 w:rsidRPr="009D17F0">
        <w:rPr>
          <w:rFonts w:ascii="Times New Roman" w:hAnsi="Times New Roman"/>
          <w:sz w:val="24"/>
          <w:szCs w:val="24"/>
        </w:rPr>
        <w:t>N = 5</w:t>
      </w:r>
    </w:p>
    <w:p w14:paraId="42853DD2" w14:textId="77777777" w:rsidR="0004089B" w:rsidRPr="009D17F0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 w:rsidRPr="009D17F0">
        <w:rPr>
          <w:rFonts w:ascii="Times New Roman" w:hAnsi="Times New Roman"/>
          <w:sz w:val="24"/>
          <w:szCs w:val="24"/>
        </w:rPr>
        <w:t>Scores= 2 3 6 6 5</w:t>
      </w:r>
    </w:p>
    <w:p w14:paraId="0CA18300" w14:textId="77777777" w:rsidR="0004089B" w:rsidRPr="009D17F0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 w:rsidRPr="009D17F0">
        <w:rPr>
          <w:rFonts w:ascii="Times New Roman" w:hAnsi="Times New Roman"/>
          <w:sz w:val="24"/>
          <w:szCs w:val="24"/>
        </w:rPr>
        <w:t>Sample output</w:t>
      </w:r>
    </w:p>
    <w:p w14:paraId="2B2B4515" w14:textId="77777777" w:rsidR="0004089B" w:rsidRPr="009D17F0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 w:rsidRPr="009D17F0">
        <w:rPr>
          <w:rFonts w:ascii="Times New Roman" w:hAnsi="Times New Roman"/>
          <w:sz w:val="24"/>
          <w:szCs w:val="24"/>
        </w:rPr>
        <w:t>5</w:t>
      </w:r>
    </w:p>
    <w:p w14:paraId="3606054E" w14:textId="77777777" w:rsidR="0004089B" w:rsidRPr="00021CBF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 w:rsidRPr="009D17F0">
        <w:rPr>
          <w:rFonts w:ascii="Times New Roman" w:hAnsi="Times New Roman"/>
          <w:sz w:val="24"/>
          <w:szCs w:val="24"/>
        </w:rPr>
        <w:t>Note: Given list is [2, 3, 6, 6, 5]. The maximum score is 6, second maximum is 5. Hence, we print 5 as the runner-up score.</w:t>
      </w:r>
    </w:p>
    <w:p w14:paraId="2006508A" w14:textId="77777777" w:rsidR="0004089B" w:rsidRDefault="0004089B" w:rsidP="0004089B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reate a dictionary of n persons where key is name and value is city. </w:t>
      </w:r>
    </w:p>
    <w:p w14:paraId="2D4C7163" w14:textId="77777777" w:rsidR="0004089B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) Display all names</w:t>
      </w:r>
    </w:p>
    <w:p w14:paraId="68A69FBB" w14:textId="77777777" w:rsidR="0004089B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) Display all city names</w:t>
      </w:r>
    </w:p>
    <w:p w14:paraId="5B4AAEAF" w14:textId="77777777" w:rsidR="0004089B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) Display student name and city of all students.</w:t>
      </w:r>
    </w:p>
    <w:p w14:paraId="5B1C630A" w14:textId="77777777" w:rsidR="0004089B" w:rsidRDefault="0004089B" w:rsidP="0004089B">
      <w:pPr>
        <w:pStyle w:val="ListParagraph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) Count number of students in each city.</w:t>
      </w:r>
    </w:p>
    <w:p w14:paraId="6B104CF3" w14:textId="77777777" w:rsidR="0004089B" w:rsidRPr="009D17F0" w:rsidRDefault="0004089B" w:rsidP="0004089B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9D17F0">
        <w:rPr>
          <w:rFonts w:ascii="Times New Roman" w:hAnsi="Times New Roman"/>
          <w:sz w:val="24"/>
          <w:szCs w:val="24"/>
        </w:rPr>
        <w:t xml:space="preserve">Store details of </w:t>
      </w:r>
      <w:r>
        <w:rPr>
          <w:rFonts w:ascii="Times New Roman" w:hAnsi="Times New Roman"/>
          <w:sz w:val="24"/>
          <w:szCs w:val="24"/>
        </w:rPr>
        <w:t xml:space="preserve">n </w:t>
      </w:r>
      <w:r w:rsidRPr="009D17F0">
        <w:rPr>
          <w:rFonts w:ascii="Times New Roman" w:hAnsi="Times New Roman"/>
          <w:sz w:val="24"/>
          <w:szCs w:val="24"/>
        </w:rPr>
        <w:t>movies in a dictionary</w:t>
      </w:r>
      <w:r>
        <w:rPr>
          <w:rFonts w:ascii="Times New Roman" w:hAnsi="Times New Roman"/>
          <w:sz w:val="24"/>
          <w:szCs w:val="24"/>
        </w:rPr>
        <w:t xml:space="preserve"> by taking input from the user</w:t>
      </w:r>
      <w:r w:rsidRPr="009D17F0">
        <w:rPr>
          <w:rFonts w:ascii="Times New Roman" w:hAnsi="Times New Roman"/>
          <w:sz w:val="24"/>
          <w:szCs w:val="24"/>
        </w:rPr>
        <w:t>. Each movie must store details like name,  year, director name, production cost, collection made (earning) &amp; perform the following :-</w:t>
      </w:r>
    </w:p>
    <w:p w14:paraId="6B64E9B4" w14:textId="77777777" w:rsidR="0004089B" w:rsidRPr="00021CBF" w:rsidRDefault="0004089B" w:rsidP="0004089B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print all movie details</w:t>
      </w:r>
    </w:p>
    <w:p w14:paraId="1966A018" w14:textId="77777777" w:rsidR="0004089B" w:rsidRPr="00021CBF" w:rsidRDefault="0004089B" w:rsidP="0004089B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Pr="00021CBF">
        <w:rPr>
          <w:rFonts w:ascii="Times New Roman" w:hAnsi="Times New Roman"/>
          <w:sz w:val="24"/>
          <w:szCs w:val="24"/>
        </w:rPr>
        <w:t>isplay name of movies released before 2015</w:t>
      </w:r>
    </w:p>
    <w:p w14:paraId="11187C62" w14:textId="77777777" w:rsidR="0004089B" w:rsidRPr="00021CBF" w:rsidRDefault="0004089B" w:rsidP="0004089B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print movies that made a profit.</w:t>
      </w:r>
    </w:p>
    <w:p w14:paraId="73686FE6" w14:textId="77777777" w:rsidR="0004089B" w:rsidRPr="00021CBF" w:rsidRDefault="0004089B" w:rsidP="0004089B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print movies directed by a particular director.</w:t>
      </w:r>
    </w:p>
    <w:p w14:paraId="0899C285" w14:textId="77777777" w:rsidR="0004089B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0DC81474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actical no 7: Functions</w:t>
      </w:r>
    </w:p>
    <w:p w14:paraId="4FC55917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0F7B4F9" w14:textId="77777777" w:rsidR="0004089B" w:rsidRPr="00021CBF" w:rsidRDefault="0004089B" w:rsidP="000408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 xml:space="preserve">Write a Python function to find the maximum and minimum numbers from a sequence of numbers. </w:t>
      </w:r>
      <w:r>
        <w:rPr>
          <w:rFonts w:ascii="Times New Roman" w:hAnsi="Times New Roman"/>
          <w:sz w:val="24"/>
          <w:szCs w:val="24"/>
        </w:rPr>
        <w:t xml:space="preserve"> (</w:t>
      </w:r>
      <w:r w:rsidRPr="00021CBF">
        <w:rPr>
          <w:rFonts w:ascii="Times New Roman" w:hAnsi="Times New Roman"/>
          <w:sz w:val="24"/>
          <w:szCs w:val="24"/>
        </w:rPr>
        <w:t>Note: Do not use built-in functions.</w:t>
      </w:r>
      <w:r>
        <w:rPr>
          <w:rFonts w:ascii="Times New Roman" w:hAnsi="Times New Roman"/>
          <w:sz w:val="24"/>
          <w:szCs w:val="24"/>
        </w:rPr>
        <w:t>)</w:t>
      </w:r>
    </w:p>
    <w:p w14:paraId="19E6AAB2" w14:textId="77777777" w:rsidR="0004089B" w:rsidRPr="00021CBF" w:rsidRDefault="0004089B" w:rsidP="000408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 xml:space="preserve">Write a Python function that takes a positive integer and returns the sum of the cube of all the positive integers smaller than the specified number. </w:t>
      </w:r>
    </w:p>
    <w:p w14:paraId="412F3A44" w14:textId="77777777" w:rsidR="0004089B" w:rsidRDefault="0004089B" w:rsidP="000408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 xml:space="preserve">Write a Python function to print 1 </w:t>
      </w:r>
      <w:proofErr w:type="spellStart"/>
      <w:r w:rsidRPr="00021CBF">
        <w:rPr>
          <w:rFonts w:ascii="Times New Roman" w:hAnsi="Times New Roman"/>
          <w:sz w:val="24"/>
          <w:szCs w:val="24"/>
        </w:rPr>
        <w:t>to n</w:t>
      </w:r>
      <w:proofErr w:type="spellEnd"/>
      <w:r w:rsidRPr="00021CBF">
        <w:rPr>
          <w:rFonts w:ascii="Times New Roman" w:hAnsi="Times New Roman"/>
          <w:sz w:val="24"/>
          <w:szCs w:val="24"/>
        </w:rPr>
        <w:t xml:space="preserve"> using recursion. (Note: Do not use loop)</w:t>
      </w:r>
    </w:p>
    <w:p w14:paraId="4BDB271B" w14:textId="77777777" w:rsidR="0004089B" w:rsidRDefault="0004089B" w:rsidP="000408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rite a recursive function to print Fibonacci series </w:t>
      </w:r>
      <w:proofErr w:type="spellStart"/>
      <w:r>
        <w:rPr>
          <w:rFonts w:ascii="Times New Roman" w:hAnsi="Times New Roman"/>
          <w:sz w:val="24"/>
          <w:szCs w:val="24"/>
        </w:rPr>
        <w:t>upto</w:t>
      </w:r>
      <w:proofErr w:type="spellEnd"/>
      <w:r>
        <w:rPr>
          <w:rFonts w:ascii="Times New Roman" w:hAnsi="Times New Roman"/>
          <w:sz w:val="24"/>
          <w:szCs w:val="24"/>
        </w:rPr>
        <w:t xml:space="preserve"> n terms.</w:t>
      </w:r>
    </w:p>
    <w:p w14:paraId="31781FEF" w14:textId="77777777" w:rsidR="0004089B" w:rsidRDefault="0004089B" w:rsidP="000408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ite a lambda function to find volume of cone.</w:t>
      </w:r>
    </w:p>
    <w:p w14:paraId="686DE798" w14:textId="77777777" w:rsidR="0004089B" w:rsidRDefault="0004089B" w:rsidP="000408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ite a lambda function which gives tuple of max and min from a list.</w:t>
      </w:r>
    </w:p>
    <w:p w14:paraId="5B5A8EE7" w14:textId="77777777" w:rsidR="0004089B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ple input: [10, 6, 8, 90, 12, 56]</w:t>
      </w:r>
    </w:p>
    <w:p w14:paraId="3C292835" w14:textId="77777777" w:rsidR="0004089B" w:rsidRPr="00021CBF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mple output: (90,6)</w:t>
      </w:r>
    </w:p>
    <w:p w14:paraId="11F84F80" w14:textId="77777777" w:rsidR="0004089B" w:rsidRDefault="0004089B" w:rsidP="0004089B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ite functions to explain mentioned concepts:</w:t>
      </w:r>
    </w:p>
    <w:p w14:paraId="7E0E9798" w14:textId="77777777" w:rsidR="0004089B" w:rsidRDefault="0004089B" w:rsidP="0004089B">
      <w:pPr>
        <w:pStyle w:val="ListParagraph"/>
        <w:numPr>
          <w:ilvl w:val="1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yword argument</w:t>
      </w:r>
    </w:p>
    <w:p w14:paraId="10DAA7F8" w14:textId="77777777" w:rsidR="0004089B" w:rsidRDefault="0004089B" w:rsidP="0004089B">
      <w:pPr>
        <w:pStyle w:val="ListParagraph"/>
        <w:numPr>
          <w:ilvl w:val="1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Default argument</w:t>
      </w:r>
    </w:p>
    <w:p w14:paraId="2F6A916A" w14:textId="77777777" w:rsidR="0004089B" w:rsidRDefault="0004089B" w:rsidP="0004089B">
      <w:pPr>
        <w:pStyle w:val="ListParagraph"/>
        <w:numPr>
          <w:ilvl w:val="1"/>
          <w:numId w:val="10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ariable length argument</w:t>
      </w:r>
    </w:p>
    <w:p w14:paraId="26594B74" w14:textId="77777777" w:rsidR="0004089B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4AB0609B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actical no 8: File Handling and Exception Handling</w:t>
      </w:r>
    </w:p>
    <w:p w14:paraId="6B76EE60" w14:textId="77777777" w:rsidR="0004089B" w:rsidRPr="00021CBF" w:rsidRDefault="0004089B" w:rsidP="0004089B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 xml:space="preserve">Add few names, one name in each row, in </w:t>
      </w:r>
      <w:r>
        <w:rPr>
          <w:rFonts w:ascii="Times New Roman" w:hAnsi="Times New Roman"/>
          <w:sz w:val="24"/>
          <w:szCs w:val="24"/>
        </w:rPr>
        <w:t>“name.txt file”</w:t>
      </w:r>
      <w:r w:rsidRPr="00021CBF">
        <w:rPr>
          <w:rFonts w:ascii="Times New Roman" w:hAnsi="Times New Roman"/>
          <w:sz w:val="24"/>
          <w:szCs w:val="24"/>
        </w:rPr>
        <w:t>.</w:t>
      </w:r>
    </w:p>
    <w:p w14:paraId="4CA3D16F" w14:textId="77777777" w:rsidR="0004089B" w:rsidRPr="00874043" w:rsidRDefault="0004089B" w:rsidP="0004089B">
      <w:pPr>
        <w:pStyle w:val="ListParagraph"/>
        <w:numPr>
          <w:ilvl w:val="1"/>
          <w:numId w:val="12"/>
        </w:num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Count no of names</w:t>
      </w:r>
    </w:p>
    <w:p w14:paraId="43A67334" w14:textId="77777777" w:rsidR="0004089B" w:rsidRPr="00874043" w:rsidRDefault="0004089B" w:rsidP="0004089B">
      <w:pPr>
        <w:pStyle w:val="ListParagraph"/>
        <w:numPr>
          <w:ilvl w:val="1"/>
          <w:numId w:val="12"/>
        </w:num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Count all names starting with vowel</w:t>
      </w:r>
    </w:p>
    <w:p w14:paraId="639E7099" w14:textId="77777777" w:rsidR="0004089B" w:rsidRPr="00874043" w:rsidRDefault="0004089B" w:rsidP="0004089B">
      <w:pPr>
        <w:pStyle w:val="ListParagraph"/>
        <w:numPr>
          <w:ilvl w:val="1"/>
          <w:numId w:val="12"/>
        </w:num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Find longest name</w:t>
      </w:r>
    </w:p>
    <w:p w14:paraId="50528E33" w14:textId="77777777" w:rsidR="0004089B" w:rsidRPr="00021CBF" w:rsidRDefault="0004089B" w:rsidP="0004089B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Store integers in a file.</w:t>
      </w:r>
    </w:p>
    <w:p w14:paraId="0A261498" w14:textId="77777777" w:rsidR="0004089B" w:rsidRPr="00874043" w:rsidRDefault="0004089B" w:rsidP="0004089B">
      <w:pPr>
        <w:pStyle w:val="ListParagraph"/>
        <w:numPr>
          <w:ilvl w:val="1"/>
          <w:numId w:val="12"/>
        </w:num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Find the max number</w:t>
      </w:r>
    </w:p>
    <w:p w14:paraId="71F0CB6E" w14:textId="77777777" w:rsidR="0004089B" w:rsidRPr="00874043" w:rsidRDefault="0004089B" w:rsidP="0004089B">
      <w:pPr>
        <w:pStyle w:val="ListParagraph"/>
        <w:numPr>
          <w:ilvl w:val="1"/>
          <w:numId w:val="12"/>
        </w:num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Find average of all numbers</w:t>
      </w:r>
    </w:p>
    <w:p w14:paraId="3DB92E5A" w14:textId="77777777" w:rsidR="0004089B" w:rsidRPr="00021CBF" w:rsidRDefault="0004089B" w:rsidP="0004089B">
      <w:pPr>
        <w:pStyle w:val="ListParagraph"/>
        <w:numPr>
          <w:ilvl w:val="1"/>
          <w:numId w:val="12"/>
        </w:num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Count number of numbers greater than 100</w:t>
      </w:r>
    </w:p>
    <w:p w14:paraId="0434020C" w14:textId="77777777" w:rsidR="0004089B" w:rsidRPr="00021CBF" w:rsidRDefault="0004089B" w:rsidP="0004089B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Assume a file city.txt with details of 5 cities in given format (</w:t>
      </w:r>
      <w:proofErr w:type="spellStart"/>
      <w:r w:rsidRPr="00021CBF">
        <w:rPr>
          <w:rFonts w:ascii="Times New Roman" w:hAnsi="Times New Roman"/>
          <w:sz w:val="24"/>
          <w:szCs w:val="24"/>
        </w:rPr>
        <w:t>cityname</w:t>
      </w:r>
      <w:proofErr w:type="spellEnd"/>
      <w:r w:rsidRPr="00021CBF">
        <w:rPr>
          <w:rFonts w:ascii="Times New Roman" w:hAnsi="Times New Roman"/>
          <w:sz w:val="24"/>
          <w:szCs w:val="24"/>
        </w:rPr>
        <w:t xml:space="preserve"> population(in lakhs) area(in sq KM) ):</w:t>
      </w:r>
    </w:p>
    <w:p w14:paraId="5A3F478C" w14:textId="77777777" w:rsidR="0004089B" w:rsidRPr="00021CBF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Example:</w:t>
      </w:r>
    </w:p>
    <w:p w14:paraId="48A8A0BF" w14:textId="77777777" w:rsidR="0004089B" w:rsidRPr="00021CBF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Dehradun 5.78 308.20</w:t>
      </w:r>
    </w:p>
    <w:p w14:paraId="082BA5E4" w14:textId="77777777" w:rsidR="0004089B" w:rsidRPr="00021CBF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Delhi 190 1484</w:t>
      </w:r>
    </w:p>
    <w:p w14:paraId="0D87E1E4" w14:textId="77777777" w:rsidR="0004089B" w:rsidRPr="00021CBF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……………</w:t>
      </w:r>
    </w:p>
    <w:p w14:paraId="30F194F0" w14:textId="77777777" w:rsidR="0004089B" w:rsidRPr="00021CBF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Open file city.txt and read to:</w:t>
      </w:r>
    </w:p>
    <w:p w14:paraId="3EEB7C00" w14:textId="77777777" w:rsidR="0004089B" w:rsidRPr="00021CBF" w:rsidRDefault="0004089B" w:rsidP="0004089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Display details of all cities</w:t>
      </w:r>
    </w:p>
    <w:p w14:paraId="6B00EA68" w14:textId="77777777" w:rsidR="0004089B" w:rsidRPr="00021CBF" w:rsidRDefault="0004089B" w:rsidP="0004089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Display city names with population more than 10Lakhs</w:t>
      </w:r>
    </w:p>
    <w:p w14:paraId="1D2D92E4" w14:textId="77777777" w:rsidR="0004089B" w:rsidRDefault="0004089B" w:rsidP="0004089B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Display sum of areas of all cities</w:t>
      </w:r>
    </w:p>
    <w:p w14:paraId="7868F916" w14:textId="77777777" w:rsidR="0004089B" w:rsidRDefault="0004089B" w:rsidP="0004089B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 xml:space="preserve"> Input two values from user where the first line contains N, the number of test cases. The next N lines contain the space separated values of a and b. Perform integer division and print a/b. </w:t>
      </w:r>
      <w:r>
        <w:rPr>
          <w:rFonts w:ascii="Times New Roman" w:hAnsi="Times New Roman"/>
          <w:sz w:val="24"/>
          <w:szCs w:val="24"/>
        </w:rPr>
        <w:t xml:space="preserve">Handle exception in case </w:t>
      </w:r>
      <w:r w:rsidRPr="00021CBF">
        <w:rPr>
          <w:rFonts w:ascii="Times New Roman" w:hAnsi="Times New Roman"/>
          <w:sz w:val="24"/>
          <w:szCs w:val="24"/>
        </w:rPr>
        <w:t xml:space="preserve">of </w:t>
      </w:r>
      <w:proofErr w:type="spellStart"/>
      <w:r w:rsidRPr="00021CBF">
        <w:rPr>
          <w:rFonts w:ascii="Times New Roman" w:hAnsi="Times New Roman"/>
          <w:sz w:val="24"/>
          <w:szCs w:val="24"/>
        </w:rPr>
        <w:t>ZeroDivisionError</w:t>
      </w:r>
      <w:proofErr w:type="spellEnd"/>
      <w:r w:rsidRPr="00021CBF">
        <w:rPr>
          <w:rFonts w:ascii="Times New Roman" w:hAnsi="Times New Roman"/>
          <w:sz w:val="24"/>
          <w:szCs w:val="24"/>
        </w:rPr>
        <w:t xml:space="preserve"> or </w:t>
      </w:r>
      <w:proofErr w:type="spellStart"/>
      <w:r w:rsidRPr="00021CBF">
        <w:rPr>
          <w:rFonts w:ascii="Times New Roman" w:hAnsi="Times New Roman"/>
          <w:sz w:val="24"/>
          <w:szCs w:val="24"/>
        </w:rPr>
        <w:t>ValueError</w:t>
      </w:r>
      <w:proofErr w:type="spellEnd"/>
      <w:r w:rsidRPr="00021CBF">
        <w:rPr>
          <w:rFonts w:ascii="Times New Roman" w:hAnsi="Times New Roman"/>
          <w:sz w:val="24"/>
          <w:szCs w:val="24"/>
        </w:rPr>
        <w:t xml:space="preserve">. </w:t>
      </w:r>
    </w:p>
    <w:p w14:paraId="6E28AD09" w14:textId="77777777" w:rsidR="0004089B" w:rsidRPr="00021CBF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Sample input</w:t>
      </w:r>
    </w:p>
    <w:p w14:paraId="29832FC7" w14:textId="77777777" w:rsidR="0004089B" w:rsidRPr="00021CBF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1 0</w:t>
      </w:r>
    </w:p>
    <w:p w14:paraId="28CCA25C" w14:textId="77777777" w:rsidR="0004089B" w:rsidRPr="00021CBF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>2 $</w:t>
      </w:r>
    </w:p>
    <w:p w14:paraId="4D7D7EAF" w14:textId="77777777" w:rsidR="0004089B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 xml:space="preserve">3 1 </w:t>
      </w:r>
    </w:p>
    <w:p w14:paraId="6271E28D" w14:textId="77777777" w:rsidR="0004089B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 xml:space="preserve">Sample </w:t>
      </w:r>
      <w:proofErr w:type="gramStart"/>
      <w:r w:rsidRPr="00021CBF">
        <w:rPr>
          <w:rFonts w:ascii="Times New Roman" w:hAnsi="Times New Roman"/>
          <w:sz w:val="24"/>
          <w:szCs w:val="24"/>
        </w:rPr>
        <w:t xml:space="preserve">Output </w:t>
      </w:r>
      <w:r>
        <w:rPr>
          <w:rFonts w:ascii="Times New Roman" w:hAnsi="Times New Roman"/>
          <w:sz w:val="24"/>
          <w:szCs w:val="24"/>
        </w:rPr>
        <w:t>:</w:t>
      </w:r>
      <w:proofErr w:type="gramEnd"/>
    </w:p>
    <w:p w14:paraId="460D3967" w14:textId="77777777" w:rsidR="0004089B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 xml:space="preserve">Error Code: integer division or modulo by zero </w:t>
      </w:r>
    </w:p>
    <w:p w14:paraId="045FF9C4" w14:textId="77777777" w:rsidR="0004089B" w:rsidRDefault="0004089B" w:rsidP="0004089B">
      <w:pPr>
        <w:pStyle w:val="ListParagraph"/>
        <w:spacing w:after="0"/>
        <w:jc w:val="both"/>
        <w:rPr>
          <w:rFonts w:ascii="Times New Roman" w:hAnsi="Times New Roman"/>
          <w:sz w:val="24"/>
          <w:szCs w:val="24"/>
        </w:rPr>
      </w:pPr>
      <w:r w:rsidRPr="00021CBF">
        <w:rPr>
          <w:rFonts w:ascii="Times New Roman" w:hAnsi="Times New Roman"/>
          <w:sz w:val="24"/>
          <w:szCs w:val="24"/>
        </w:rPr>
        <w:t xml:space="preserve">Error Code: invalid literal for </w:t>
      </w:r>
      <w:proofErr w:type="gramStart"/>
      <w:r w:rsidRPr="00021CBF">
        <w:rPr>
          <w:rFonts w:ascii="Times New Roman" w:hAnsi="Times New Roman"/>
          <w:sz w:val="24"/>
          <w:szCs w:val="24"/>
        </w:rPr>
        <w:t>int(</w:t>
      </w:r>
      <w:proofErr w:type="gramEnd"/>
      <w:r w:rsidRPr="00021CBF">
        <w:rPr>
          <w:rFonts w:ascii="Times New Roman" w:hAnsi="Times New Roman"/>
          <w:sz w:val="24"/>
          <w:szCs w:val="24"/>
        </w:rPr>
        <w:t>) with base 10: '$' 3</w:t>
      </w:r>
    </w:p>
    <w:p w14:paraId="70FD8368" w14:textId="77777777" w:rsidR="0004089B" w:rsidRPr="00021CBF" w:rsidRDefault="0004089B" w:rsidP="0004089B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reate multiple suitable exceptions for a file handling program. </w:t>
      </w:r>
    </w:p>
    <w:p w14:paraId="48A71741" w14:textId="77777777" w:rsidR="0004089B" w:rsidRPr="00021CBF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4D33F6CC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D8FD64F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874043">
        <w:rPr>
          <w:rFonts w:ascii="Times New Roman" w:hAnsi="Times New Roman"/>
          <w:b/>
          <w:sz w:val="24"/>
          <w:szCs w:val="24"/>
        </w:rPr>
        <w:t>Practical No 9</w:t>
      </w:r>
      <w:r>
        <w:rPr>
          <w:rFonts w:ascii="Times New Roman" w:hAnsi="Times New Roman"/>
          <w:b/>
          <w:sz w:val="24"/>
          <w:szCs w:val="24"/>
        </w:rPr>
        <w:t>: Classes and objects</w:t>
      </w:r>
    </w:p>
    <w:p w14:paraId="721D8B9C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>Q1. Create a class</w:t>
      </w:r>
      <w:r>
        <w:rPr>
          <w:rFonts w:ascii="Times New Roman" w:hAnsi="Times New Roman"/>
          <w:sz w:val="24"/>
          <w:szCs w:val="24"/>
        </w:rPr>
        <w:t xml:space="preserve"> of student (name, sap id, marks[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phy,chem</w:t>
      </w:r>
      <w:proofErr w:type="gramEnd"/>
      <w:r>
        <w:rPr>
          <w:rFonts w:ascii="Times New Roman" w:hAnsi="Times New Roman"/>
          <w:sz w:val="24"/>
          <w:szCs w:val="24"/>
        </w:rPr>
        <w:t>,maths</w:t>
      </w:r>
      <w:proofErr w:type="spellEnd"/>
      <w:r>
        <w:rPr>
          <w:rFonts w:ascii="Times New Roman" w:hAnsi="Times New Roman"/>
          <w:sz w:val="24"/>
          <w:szCs w:val="24"/>
        </w:rPr>
        <w:t>] )</w:t>
      </w:r>
      <w:r w:rsidRPr="00874043">
        <w:rPr>
          <w:rFonts w:ascii="Times New Roman" w:hAnsi="Times New Roman"/>
          <w:sz w:val="24"/>
          <w:szCs w:val="24"/>
        </w:rPr>
        <w:t xml:space="preserve">. Create 3 objects </w:t>
      </w:r>
      <w:r>
        <w:rPr>
          <w:rFonts w:ascii="Times New Roman" w:hAnsi="Times New Roman"/>
          <w:sz w:val="24"/>
          <w:szCs w:val="24"/>
        </w:rPr>
        <w:t xml:space="preserve">by taking inputs from the user </w:t>
      </w:r>
      <w:r w:rsidRPr="00874043">
        <w:rPr>
          <w:rFonts w:ascii="Times New Roman" w:hAnsi="Times New Roman"/>
          <w:sz w:val="24"/>
          <w:szCs w:val="24"/>
        </w:rPr>
        <w:t>and display details of all students.</w:t>
      </w:r>
    </w:p>
    <w:p w14:paraId="7281C3A0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Q2. Add constructor in the above class </w:t>
      </w:r>
      <w:r>
        <w:rPr>
          <w:rFonts w:ascii="Times New Roman" w:hAnsi="Times New Roman"/>
          <w:sz w:val="24"/>
          <w:szCs w:val="24"/>
        </w:rPr>
        <w:t xml:space="preserve">to initialize student details of n students </w:t>
      </w:r>
      <w:r w:rsidRPr="00874043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nd implement following methods</w:t>
      </w:r>
      <w:r w:rsidRPr="00874043">
        <w:rPr>
          <w:rFonts w:ascii="Times New Roman" w:hAnsi="Times New Roman"/>
          <w:sz w:val="24"/>
          <w:szCs w:val="24"/>
        </w:rPr>
        <w:t>:</w:t>
      </w:r>
    </w:p>
    <w:p w14:paraId="773AB6F3" w14:textId="77777777" w:rsidR="0004089B" w:rsidRPr="00874043" w:rsidRDefault="0004089B" w:rsidP="0004089B">
      <w:pPr>
        <w:pStyle w:val="ListParagraph"/>
        <w:numPr>
          <w:ilvl w:val="0"/>
          <w:numId w:val="4"/>
        </w:num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Display() student details</w:t>
      </w:r>
    </w:p>
    <w:p w14:paraId="228982CA" w14:textId="77777777" w:rsidR="0004089B" w:rsidRPr="00874043" w:rsidRDefault="00BE177A" w:rsidP="0004089B">
      <w:pPr>
        <w:pStyle w:val="ListParagraph"/>
        <w:numPr>
          <w:ilvl w:val="0"/>
          <w:numId w:val="4"/>
        </w:num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ind </w:t>
      </w:r>
      <w:proofErr w:type="spellStart"/>
      <w:r>
        <w:rPr>
          <w:rFonts w:ascii="Times New Roman" w:hAnsi="Times New Roman"/>
          <w:sz w:val="24"/>
          <w:szCs w:val="24"/>
        </w:rPr>
        <w:t>Marks_percentage</w:t>
      </w:r>
      <w:proofErr w:type="spellEnd"/>
      <w:r w:rsidR="0004089B">
        <w:rPr>
          <w:rFonts w:ascii="Times New Roman" w:hAnsi="Times New Roman"/>
          <w:sz w:val="24"/>
          <w:szCs w:val="24"/>
        </w:rPr>
        <w:t>() of each student</w:t>
      </w:r>
    </w:p>
    <w:p w14:paraId="106B3243" w14:textId="77777777" w:rsidR="0004089B" w:rsidRDefault="0004089B" w:rsidP="0004089B">
      <w:pPr>
        <w:pStyle w:val="ListParagraph"/>
        <w:numPr>
          <w:ilvl w:val="0"/>
          <w:numId w:val="4"/>
        </w:num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splay result() [Note: if marks in each subject &gt;40</w:t>
      </w:r>
      <w:r w:rsidR="00BE177A">
        <w:rPr>
          <w:rFonts w:ascii="Times New Roman" w:hAnsi="Times New Roman"/>
          <w:sz w:val="24"/>
          <w:szCs w:val="24"/>
        </w:rPr>
        <w:t>%</w:t>
      </w:r>
      <w:r>
        <w:rPr>
          <w:rFonts w:ascii="Times New Roman" w:hAnsi="Times New Roman"/>
          <w:sz w:val="24"/>
          <w:szCs w:val="24"/>
        </w:rPr>
        <w:t xml:space="preserve"> than Pass else Fail]</w:t>
      </w:r>
    </w:p>
    <w:p w14:paraId="7B73F4A0" w14:textId="77777777" w:rsidR="0004089B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 w:rsidRPr="00B34E9C">
        <w:rPr>
          <w:rFonts w:ascii="Times New Roman" w:hAnsi="Times New Roman"/>
          <w:sz w:val="24"/>
          <w:szCs w:val="24"/>
        </w:rPr>
        <w:t>Write a Function to find average of the class.</w:t>
      </w:r>
    </w:p>
    <w:p w14:paraId="2A7C987C" w14:textId="77777777" w:rsidR="0004089B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3. Create programs to implement different types of inheritances.</w:t>
      </w:r>
    </w:p>
    <w:p w14:paraId="08F2985A" w14:textId="77777777" w:rsidR="0004089B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4. Create a class to implement method Overriding.</w:t>
      </w:r>
    </w:p>
    <w:p w14:paraId="5DCB7D39" w14:textId="77777777" w:rsidR="0004089B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5. Create a class for operator overloading which adds two Point Objects where Point has x &amp; y values</w:t>
      </w:r>
    </w:p>
    <w:p w14:paraId="628FED50" w14:textId="77777777" w:rsidR="0004089B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e.g.</w:t>
      </w:r>
      <w:proofErr w:type="gramEnd"/>
      <w:r>
        <w:rPr>
          <w:rFonts w:ascii="Times New Roman" w:hAnsi="Times New Roman"/>
          <w:sz w:val="24"/>
          <w:szCs w:val="24"/>
        </w:rPr>
        <w:t xml:space="preserve"> if</w:t>
      </w:r>
    </w:p>
    <w:p w14:paraId="46900EB2" w14:textId="77777777" w:rsidR="0004089B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1(x=</w:t>
      </w:r>
      <w:proofErr w:type="gramStart"/>
      <w:r>
        <w:rPr>
          <w:rFonts w:ascii="Times New Roman" w:hAnsi="Times New Roman"/>
          <w:sz w:val="24"/>
          <w:szCs w:val="24"/>
        </w:rPr>
        <w:t>10,y</w:t>
      </w:r>
      <w:proofErr w:type="gramEnd"/>
      <w:r>
        <w:rPr>
          <w:rFonts w:ascii="Times New Roman" w:hAnsi="Times New Roman"/>
          <w:sz w:val="24"/>
          <w:szCs w:val="24"/>
        </w:rPr>
        <w:t>=20)</w:t>
      </w:r>
    </w:p>
    <w:p w14:paraId="1F90AD70" w14:textId="77777777" w:rsidR="0004089B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2(x=</w:t>
      </w:r>
      <w:proofErr w:type="gramStart"/>
      <w:r>
        <w:rPr>
          <w:rFonts w:ascii="Times New Roman" w:hAnsi="Times New Roman"/>
          <w:sz w:val="24"/>
          <w:szCs w:val="24"/>
        </w:rPr>
        <w:t>12,y</w:t>
      </w:r>
      <w:proofErr w:type="gramEnd"/>
      <w:r>
        <w:rPr>
          <w:rFonts w:ascii="Times New Roman" w:hAnsi="Times New Roman"/>
          <w:sz w:val="24"/>
          <w:szCs w:val="24"/>
        </w:rPr>
        <w:t>=15)</w:t>
      </w:r>
    </w:p>
    <w:p w14:paraId="0C5A7550" w14:textId="77777777" w:rsidR="0004089B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3=P1+P2 =&gt; P3(x=</w:t>
      </w:r>
      <w:proofErr w:type="gramStart"/>
      <w:r>
        <w:rPr>
          <w:rFonts w:ascii="Times New Roman" w:hAnsi="Times New Roman"/>
          <w:sz w:val="24"/>
          <w:szCs w:val="24"/>
        </w:rPr>
        <w:t>22,y</w:t>
      </w:r>
      <w:proofErr w:type="gramEnd"/>
      <w:r>
        <w:rPr>
          <w:rFonts w:ascii="Times New Roman" w:hAnsi="Times New Roman"/>
          <w:sz w:val="24"/>
          <w:szCs w:val="24"/>
        </w:rPr>
        <w:t>=35)</w:t>
      </w:r>
    </w:p>
    <w:p w14:paraId="05532674" w14:textId="77777777" w:rsidR="0004089B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61F6DFF1" w14:textId="77777777" w:rsidR="0004089B" w:rsidRPr="00874043" w:rsidRDefault="0004089B" w:rsidP="0004089B">
      <w:pPr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56FA1C68" w14:textId="77777777" w:rsidR="0004089B" w:rsidRPr="00874043" w:rsidRDefault="0004089B" w:rsidP="0004089B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actical N</w:t>
      </w:r>
      <w:r w:rsidRPr="00874043">
        <w:rPr>
          <w:rFonts w:ascii="Times New Roman" w:hAnsi="Times New Roman"/>
          <w:b/>
          <w:sz w:val="24"/>
          <w:szCs w:val="24"/>
        </w:rPr>
        <w:t>o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874043">
        <w:rPr>
          <w:rFonts w:ascii="Times New Roman" w:hAnsi="Times New Roman"/>
          <w:b/>
          <w:sz w:val="24"/>
          <w:szCs w:val="24"/>
        </w:rPr>
        <w:t>10</w:t>
      </w:r>
      <w:r>
        <w:rPr>
          <w:rFonts w:ascii="Times New Roman" w:hAnsi="Times New Roman"/>
          <w:b/>
          <w:sz w:val="24"/>
          <w:szCs w:val="24"/>
        </w:rPr>
        <w:t xml:space="preserve">: Data Analysis and Visualization </w:t>
      </w:r>
    </w:p>
    <w:p w14:paraId="5420A549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371C3C1" w14:textId="77777777" w:rsidR="0004089B" w:rsidRPr="003D213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Q1. </w:t>
      </w:r>
      <w:r w:rsidRPr="003D2134">
        <w:rPr>
          <w:rFonts w:ascii="Times New Roman" w:hAnsi="Times New Roman"/>
          <w:sz w:val="24"/>
          <w:szCs w:val="24"/>
        </w:rPr>
        <w:t xml:space="preserve">Create </w:t>
      </w:r>
      <w:proofErr w:type="spellStart"/>
      <w:r w:rsidRPr="003D2134">
        <w:rPr>
          <w:rFonts w:ascii="Times New Roman" w:hAnsi="Times New Roman"/>
          <w:sz w:val="24"/>
          <w:szCs w:val="24"/>
        </w:rPr>
        <w:t>numpy</w:t>
      </w:r>
      <w:proofErr w:type="spellEnd"/>
      <w:r w:rsidRPr="003D2134">
        <w:rPr>
          <w:rFonts w:ascii="Times New Roman" w:hAnsi="Times New Roman"/>
          <w:sz w:val="24"/>
          <w:szCs w:val="24"/>
        </w:rPr>
        <w:t xml:space="preserve"> array to find sum of all elements in an array.</w:t>
      </w:r>
    </w:p>
    <w:p w14:paraId="3E6F7B9C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874043">
        <w:rPr>
          <w:rFonts w:ascii="Times New Roman" w:hAnsi="Times New Roman"/>
          <w:sz w:val="24"/>
          <w:szCs w:val="24"/>
        </w:rPr>
        <w:t xml:space="preserve">Q2. Create </w:t>
      </w:r>
      <w:proofErr w:type="spellStart"/>
      <w:r w:rsidRPr="00874043">
        <w:rPr>
          <w:rFonts w:ascii="Times New Roman" w:hAnsi="Times New Roman"/>
          <w:sz w:val="24"/>
          <w:szCs w:val="24"/>
        </w:rPr>
        <w:t>numpy</w:t>
      </w:r>
      <w:proofErr w:type="spellEnd"/>
      <w:r w:rsidRPr="00874043">
        <w:rPr>
          <w:rFonts w:ascii="Times New Roman" w:hAnsi="Times New Roman"/>
          <w:sz w:val="24"/>
          <w:szCs w:val="24"/>
        </w:rPr>
        <w:t xml:space="preserve"> array of (3,3) dimension. Now find sum of all rows &amp; columns individually. Also find 2</w:t>
      </w:r>
      <w:r w:rsidRPr="00874043">
        <w:rPr>
          <w:rFonts w:ascii="Times New Roman" w:hAnsi="Times New Roman"/>
          <w:sz w:val="24"/>
          <w:szCs w:val="24"/>
          <w:vertAlign w:val="superscript"/>
        </w:rPr>
        <w:t>nd</w:t>
      </w:r>
      <w:r w:rsidRPr="00874043">
        <w:rPr>
          <w:rFonts w:ascii="Times New Roman" w:hAnsi="Times New Roman"/>
          <w:sz w:val="24"/>
          <w:szCs w:val="24"/>
        </w:rPr>
        <w:t xml:space="preserve"> maximum element in the array. </w:t>
      </w:r>
    </w:p>
    <w:p w14:paraId="55E5E7DD" w14:textId="77777777" w:rsidR="0004089B" w:rsidRDefault="00561AB1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3</w:t>
      </w:r>
      <w:r w:rsidR="0004089B">
        <w:rPr>
          <w:rFonts w:ascii="Times New Roman" w:hAnsi="Times New Roman"/>
          <w:sz w:val="24"/>
          <w:szCs w:val="24"/>
        </w:rPr>
        <w:t xml:space="preserve">. </w:t>
      </w:r>
      <w:r w:rsidR="0004089B" w:rsidRPr="00A52A14">
        <w:rPr>
          <w:rFonts w:ascii="Times New Roman" w:hAnsi="Times New Roman"/>
          <w:sz w:val="24"/>
          <w:szCs w:val="24"/>
        </w:rPr>
        <w:t>Perform Matrix multiplication of any 2 n*n matrices</w:t>
      </w:r>
      <w:r w:rsidR="0004089B">
        <w:rPr>
          <w:rFonts w:ascii="Times New Roman" w:hAnsi="Times New Roman"/>
          <w:sz w:val="24"/>
          <w:szCs w:val="24"/>
        </w:rPr>
        <w:t>.</w:t>
      </w:r>
    </w:p>
    <w:p w14:paraId="6FFCDB1B" w14:textId="77777777" w:rsidR="0004089B" w:rsidRPr="00A52A14" w:rsidRDefault="00561AB1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4</w:t>
      </w:r>
      <w:r w:rsidR="0004089B">
        <w:rPr>
          <w:rFonts w:ascii="Times New Roman" w:hAnsi="Times New Roman"/>
          <w:sz w:val="24"/>
          <w:szCs w:val="24"/>
        </w:rPr>
        <w:t xml:space="preserve"> </w:t>
      </w:r>
      <w:r w:rsidR="0004089B" w:rsidRPr="00A52A14">
        <w:rPr>
          <w:rFonts w:ascii="Times New Roman" w:hAnsi="Times New Roman"/>
          <w:sz w:val="24"/>
          <w:szCs w:val="24"/>
        </w:rPr>
        <w:t xml:space="preserve">Write a Pandas program to get the powers of an array values element-wise. </w:t>
      </w:r>
    </w:p>
    <w:p w14:paraId="526E8222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Note: First array elements raised to powers from second array</w:t>
      </w:r>
    </w:p>
    <w:p w14:paraId="74833EC5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Sample data: {'X':[78,85,96,80,86], 'Y':[84,94,89,83,86],'Z':[86,97,96,72,83]}</w:t>
      </w:r>
    </w:p>
    <w:p w14:paraId="6A0C0566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Expected Output:</w:t>
      </w:r>
    </w:p>
    <w:p w14:paraId="6A380161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X Y Z</w:t>
      </w:r>
    </w:p>
    <w:p w14:paraId="0199D297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0 78 84 86</w:t>
      </w:r>
    </w:p>
    <w:p w14:paraId="053090FF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1 85 94 97</w:t>
      </w:r>
    </w:p>
    <w:p w14:paraId="33374B93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2 96 89 96</w:t>
      </w:r>
    </w:p>
    <w:p w14:paraId="6B5B0992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3 80 83 72</w:t>
      </w:r>
    </w:p>
    <w:p w14:paraId="1E8B0550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4 86 86 83</w:t>
      </w:r>
    </w:p>
    <w:p w14:paraId="56579312" w14:textId="77777777" w:rsidR="00561AB1" w:rsidRPr="00A52A14" w:rsidRDefault="00561AB1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8B1FE8A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F7EEEA4" w14:textId="77777777" w:rsidR="0004089B" w:rsidRPr="00A52A14" w:rsidRDefault="00561AB1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5</w:t>
      </w:r>
      <w:r w:rsidR="0004089B">
        <w:rPr>
          <w:rFonts w:ascii="Times New Roman" w:hAnsi="Times New Roman"/>
          <w:sz w:val="24"/>
          <w:szCs w:val="24"/>
        </w:rPr>
        <w:t>.</w:t>
      </w:r>
      <w:r w:rsidR="0004089B" w:rsidRPr="00A52A14">
        <w:rPr>
          <w:rFonts w:ascii="Times New Roman" w:hAnsi="Times New Roman"/>
          <w:sz w:val="24"/>
          <w:szCs w:val="24"/>
        </w:rPr>
        <w:t xml:space="preserve"> Write a Pandas program to get the fir</w:t>
      </w:r>
      <w:r w:rsidR="0004089B">
        <w:rPr>
          <w:rFonts w:ascii="Times New Roman" w:hAnsi="Times New Roman"/>
          <w:sz w:val="24"/>
          <w:szCs w:val="24"/>
        </w:rPr>
        <w:t xml:space="preserve">st 3 rows of a given </w:t>
      </w:r>
      <w:proofErr w:type="spellStart"/>
      <w:r w:rsidR="0004089B">
        <w:rPr>
          <w:rFonts w:ascii="Times New Roman" w:hAnsi="Times New Roman"/>
          <w:sz w:val="24"/>
          <w:szCs w:val="24"/>
        </w:rPr>
        <w:t>DataFrame</w:t>
      </w:r>
      <w:proofErr w:type="spellEnd"/>
      <w:r w:rsidR="0004089B">
        <w:rPr>
          <w:rFonts w:ascii="Times New Roman" w:hAnsi="Times New Roman"/>
          <w:sz w:val="24"/>
          <w:szCs w:val="24"/>
        </w:rPr>
        <w:t>.</w:t>
      </w:r>
    </w:p>
    <w:p w14:paraId="2395E2D2" w14:textId="77777777" w:rsidR="0004089B" w:rsidRPr="00561AB1" w:rsidRDefault="0004089B" w:rsidP="0004089B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561AB1">
        <w:rPr>
          <w:rFonts w:ascii="Times New Roman" w:hAnsi="Times New Roman"/>
          <w:i/>
          <w:sz w:val="24"/>
          <w:szCs w:val="24"/>
        </w:rPr>
        <w:t>Sample Python dictionary data and list labels:</w:t>
      </w:r>
    </w:p>
    <w:p w14:paraId="482B5294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A52A14">
        <w:rPr>
          <w:rFonts w:ascii="Times New Roman" w:hAnsi="Times New Roman"/>
          <w:sz w:val="24"/>
          <w:szCs w:val="24"/>
        </w:rPr>
        <w:t>exam_data</w:t>
      </w:r>
      <w:proofErr w:type="spellEnd"/>
      <w:r w:rsidRPr="00A52A14">
        <w:rPr>
          <w:rFonts w:ascii="Times New Roman" w:hAnsi="Times New Roman"/>
          <w:sz w:val="24"/>
          <w:szCs w:val="24"/>
        </w:rPr>
        <w:t xml:space="preserve"> = {'name': ['Anastasia', 'Dima', 'Katherine', 'James', 'Emily', 'Michael', 'Matthew', 'Laura', 'Kevin', 'Jonas'],</w:t>
      </w:r>
    </w:p>
    <w:p w14:paraId="410BCBC3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 xml:space="preserve">'score': [12.5, 9, 16.5, </w:t>
      </w:r>
      <w:proofErr w:type="spellStart"/>
      <w:r w:rsidRPr="00A52A14">
        <w:rPr>
          <w:rFonts w:ascii="Times New Roman" w:hAnsi="Times New Roman"/>
          <w:sz w:val="24"/>
          <w:szCs w:val="24"/>
        </w:rPr>
        <w:t>np.nan</w:t>
      </w:r>
      <w:proofErr w:type="spellEnd"/>
      <w:r w:rsidRPr="00A52A14">
        <w:rPr>
          <w:rFonts w:ascii="Times New Roman" w:hAnsi="Times New Roman"/>
          <w:sz w:val="24"/>
          <w:szCs w:val="24"/>
        </w:rPr>
        <w:t xml:space="preserve">, 9, 20, 14.5, </w:t>
      </w:r>
      <w:proofErr w:type="spellStart"/>
      <w:r w:rsidRPr="00A52A14">
        <w:rPr>
          <w:rFonts w:ascii="Times New Roman" w:hAnsi="Times New Roman"/>
          <w:sz w:val="24"/>
          <w:szCs w:val="24"/>
        </w:rPr>
        <w:t>np.nan</w:t>
      </w:r>
      <w:proofErr w:type="spellEnd"/>
      <w:r w:rsidRPr="00A52A14">
        <w:rPr>
          <w:rFonts w:ascii="Times New Roman" w:hAnsi="Times New Roman"/>
          <w:sz w:val="24"/>
          <w:szCs w:val="24"/>
        </w:rPr>
        <w:t>, 8, 19],</w:t>
      </w:r>
    </w:p>
    <w:p w14:paraId="7C94C311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'attempts': [1, 3, 2, 3, 2, 3, 1, 1, 2, 1],</w:t>
      </w:r>
    </w:p>
    <w:p w14:paraId="720C4B19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'qualify': ['yes', 'no', 'yes', 'no', 'no', 'yes', 'yes', 'no', 'no', 'yes']}</w:t>
      </w:r>
    </w:p>
    <w:p w14:paraId="5CA9FBE3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labels = ['a', 'b', 'c', 'd', 'e', 'f', 'g', 'h', '</w:t>
      </w:r>
      <w:proofErr w:type="spellStart"/>
      <w:r w:rsidRPr="00A52A14">
        <w:rPr>
          <w:rFonts w:ascii="Times New Roman" w:hAnsi="Times New Roman"/>
          <w:sz w:val="24"/>
          <w:szCs w:val="24"/>
        </w:rPr>
        <w:t>i</w:t>
      </w:r>
      <w:proofErr w:type="spellEnd"/>
      <w:r w:rsidRPr="00A52A14">
        <w:rPr>
          <w:rFonts w:ascii="Times New Roman" w:hAnsi="Times New Roman"/>
          <w:sz w:val="24"/>
          <w:szCs w:val="24"/>
        </w:rPr>
        <w:t>', 'j']</w:t>
      </w:r>
    </w:p>
    <w:p w14:paraId="00310C69" w14:textId="77777777" w:rsidR="0004089B" w:rsidRPr="00561AB1" w:rsidRDefault="0004089B" w:rsidP="0004089B">
      <w:pPr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561AB1">
        <w:rPr>
          <w:rFonts w:ascii="Times New Roman" w:hAnsi="Times New Roman"/>
          <w:i/>
          <w:sz w:val="24"/>
          <w:szCs w:val="24"/>
        </w:rPr>
        <w:lastRenderedPageBreak/>
        <w:t>Expected Output:</w:t>
      </w:r>
    </w:p>
    <w:p w14:paraId="74B5BC8F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First three rows of the data frame:</w:t>
      </w:r>
    </w:p>
    <w:p w14:paraId="7B0F9E6D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attempts name qualify score</w:t>
      </w:r>
    </w:p>
    <w:p w14:paraId="213DBA27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a 1 Anastasia yes 12.5</w:t>
      </w:r>
    </w:p>
    <w:p w14:paraId="581B3C10" w14:textId="77777777" w:rsidR="0004089B" w:rsidRPr="00A52A14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b 3 Dima no 9.0</w:t>
      </w:r>
    </w:p>
    <w:p w14:paraId="27DC201C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A52A14">
        <w:rPr>
          <w:rFonts w:ascii="Times New Roman" w:hAnsi="Times New Roman"/>
          <w:sz w:val="24"/>
          <w:szCs w:val="24"/>
        </w:rPr>
        <w:t>c 2 Katherine yes 16.5</w:t>
      </w:r>
    </w:p>
    <w:p w14:paraId="42C89409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3E3EA26" w14:textId="77777777" w:rsidR="0004089B" w:rsidRDefault="00561AB1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6</w:t>
      </w:r>
      <w:r w:rsidR="0004089B">
        <w:rPr>
          <w:rFonts w:ascii="Times New Roman" w:hAnsi="Times New Roman"/>
          <w:sz w:val="24"/>
          <w:szCs w:val="24"/>
        </w:rPr>
        <w:t xml:space="preserve">. </w:t>
      </w:r>
      <w:r w:rsidR="0004089B" w:rsidRPr="00A52A14">
        <w:rPr>
          <w:rFonts w:ascii="Times New Roman" w:hAnsi="Times New Roman"/>
          <w:sz w:val="24"/>
          <w:szCs w:val="24"/>
        </w:rPr>
        <w:t xml:space="preserve">Write a Pandas program to find and replace the missing values in a given </w:t>
      </w:r>
      <w:proofErr w:type="spellStart"/>
      <w:r w:rsidR="0004089B" w:rsidRPr="00A52A14">
        <w:rPr>
          <w:rFonts w:ascii="Times New Roman" w:hAnsi="Times New Roman"/>
          <w:sz w:val="24"/>
          <w:szCs w:val="24"/>
        </w:rPr>
        <w:t>DataFrame</w:t>
      </w:r>
      <w:proofErr w:type="spellEnd"/>
      <w:r w:rsidR="0004089B" w:rsidRPr="00A52A14">
        <w:rPr>
          <w:rFonts w:ascii="Times New Roman" w:hAnsi="Times New Roman"/>
          <w:sz w:val="24"/>
          <w:szCs w:val="24"/>
        </w:rPr>
        <w:t xml:space="preserve"> which do not have any valuable information</w:t>
      </w:r>
      <w:r w:rsidR="0004089B">
        <w:rPr>
          <w:rFonts w:ascii="Times New Roman" w:hAnsi="Times New Roman"/>
          <w:sz w:val="24"/>
          <w:szCs w:val="24"/>
        </w:rPr>
        <w:t>.</w:t>
      </w:r>
    </w:p>
    <w:p w14:paraId="799A7537" w14:textId="77777777" w:rsidR="0004089B" w:rsidRDefault="00561AB1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7</w:t>
      </w:r>
      <w:r w:rsidR="0004089B">
        <w:rPr>
          <w:rFonts w:ascii="Times New Roman" w:hAnsi="Times New Roman"/>
          <w:sz w:val="24"/>
          <w:szCs w:val="24"/>
        </w:rPr>
        <w:t>. Create a program to demonstrate different visual forms using Matplotlib.</w:t>
      </w:r>
    </w:p>
    <w:p w14:paraId="358FAEC6" w14:textId="77777777" w:rsidR="0004089B" w:rsidRDefault="0004089B" w:rsidP="0004089B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430BC11" w14:textId="77777777" w:rsidR="005377AE" w:rsidRPr="0004089B" w:rsidRDefault="005377AE" w:rsidP="0004089B"/>
    <w:sectPr w:rsidR="005377AE" w:rsidRPr="000408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5C87"/>
    <w:multiLevelType w:val="hybridMultilevel"/>
    <w:tmpl w:val="F38C0058"/>
    <w:lvl w:ilvl="0" w:tplc="5A4682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E82C81"/>
    <w:multiLevelType w:val="hybridMultilevel"/>
    <w:tmpl w:val="01A0CE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022BC"/>
    <w:multiLevelType w:val="hybridMultilevel"/>
    <w:tmpl w:val="5C0CA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77D7A"/>
    <w:multiLevelType w:val="hybridMultilevel"/>
    <w:tmpl w:val="098C8DF8"/>
    <w:lvl w:ilvl="0" w:tplc="ECECB8FC">
      <w:start w:val="1"/>
      <w:numFmt w:val="decimal"/>
      <w:lvlText w:val="CO%1."/>
      <w:lvlJc w:val="left"/>
      <w:pPr>
        <w:ind w:left="360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80839EC"/>
    <w:multiLevelType w:val="hybridMultilevel"/>
    <w:tmpl w:val="177A0E3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E5E680B"/>
    <w:multiLevelType w:val="hybridMultilevel"/>
    <w:tmpl w:val="8F1CC1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3F2180"/>
    <w:multiLevelType w:val="hybridMultilevel"/>
    <w:tmpl w:val="B7129E6C"/>
    <w:lvl w:ilvl="0" w:tplc="00C6F6E4">
      <w:start w:val="1"/>
      <w:numFmt w:val="upperLetter"/>
      <w:lvlText w:val="%1."/>
      <w:lvlJc w:val="left"/>
      <w:pPr>
        <w:ind w:left="360" w:hanging="360"/>
      </w:pPr>
      <w:rPr>
        <w:rFonts w:ascii="Times New Roman" w:eastAsia="Calibri" w:hAnsi="Times New Roman" w:cs="Times New Roman"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938372F"/>
    <w:multiLevelType w:val="hybridMultilevel"/>
    <w:tmpl w:val="AA32BF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43ADBE4">
      <w:start w:val="1"/>
      <w:numFmt w:val="upperLetter"/>
      <w:lvlText w:val="%2)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544E0279"/>
    <w:multiLevelType w:val="hybridMultilevel"/>
    <w:tmpl w:val="182CA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2E47DC"/>
    <w:multiLevelType w:val="hybridMultilevel"/>
    <w:tmpl w:val="127A53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B1A226D"/>
    <w:multiLevelType w:val="hybridMultilevel"/>
    <w:tmpl w:val="D8860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070240"/>
    <w:multiLevelType w:val="hybridMultilevel"/>
    <w:tmpl w:val="B164EAF2"/>
    <w:lvl w:ilvl="0" w:tplc="677EE276">
      <w:start w:val="1"/>
      <w:numFmt w:val="decimal"/>
      <w:lvlText w:val="%1."/>
      <w:lvlJc w:val="left"/>
      <w:pPr>
        <w:ind w:left="720" w:hanging="360"/>
      </w:pPr>
    </w:lvl>
    <w:lvl w:ilvl="1" w:tplc="67DE2EA8">
      <w:start w:val="1"/>
      <w:numFmt w:val="lowerLetter"/>
      <w:lvlText w:val="%2."/>
      <w:lvlJc w:val="left"/>
      <w:pPr>
        <w:ind w:left="1440" w:hanging="360"/>
      </w:pPr>
    </w:lvl>
    <w:lvl w:ilvl="2" w:tplc="5ED6BEE4">
      <w:start w:val="1"/>
      <w:numFmt w:val="lowerRoman"/>
      <w:lvlText w:val="%3."/>
      <w:lvlJc w:val="right"/>
      <w:pPr>
        <w:ind w:left="2160" w:hanging="180"/>
      </w:pPr>
    </w:lvl>
    <w:lvl w:ilvl="3" w:tplc="BA1E94F2">
      <w:start w:val="1"/>
      <w:numFmt w:val="decimal"/>
      <w:lvlText w:val="%4."/>
      <w:lvlJc w:val="left"/>
      <w:pPr>
        <w:ind w:left="2880" w:hanging="360"/>
      </w:pPr>
    </w:lvl>
    <w:lvl w:ilvl="4" w:tplc="7E2AB3DE">
      <w:start w:val="1"/>
      <w:numFmt w:val="lowerLetter"/>
      <w:lvlText w:val="%5."/>
      <w:lvlJc w:val="left"/>
      <w:pPr>
        <w:ind w:left="3600" w:hanging="360"/>
      </w:pPr>
    </w:lvl>
    <w:lvl w:ilvl="5" w:tplc="D9EA9186">
      <w:start w:val="1"/>
      <w:numFmt w:val="lowerRoman"/>
      <w:lvlText w:val="%6."/>
      <w:lvlJc w:val="right"/>
      <w:pPr>
        <w:ind w:left="4320" w:hanging="180"/>
      </w:pPr>
    </w:lvl>
    <w:lvl w:ilvl="6" w:tplc="43AEE70C">
      <w:start w:val="1"/>
      <w:numFmt w:val="decimal"/>
      <w:lvlText w:val="%7."/>
      <w:lvlJc w:val="left"/>
      <w:pPr>
        <w:ind w:left="5040" w:hanging="360"/>
      </w:pPr>
    </w:lvl>
    <w:lvl w:ilvl="7" w:tplc="5EC656D4">
      <w:start w:val="1"/>
      <w:numFmt w:val="lowerLetter"/>
      <w:lvlText w:val="%8."/>
      <w:lvlJc w:val="left"/>
      <w:pPr>
        <w:ind w:left="5760" w:hanging="360"/>
      </w:pPr>
    </w:lvl>
    <w:lvl w:ilvl="8" w:tplc="995A85E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B0294A"/>
    <w:multiLevelType w:val="hybridMultilevel"/>
    <w:tmpl w:val="75302C5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DD71BB"/>
    <w:multiLevelType w:val="hybridMultilevel"/>
    <w:tmpl w:val="C22ED8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3349277">
    <w:abstractNumId w:val="4"/>
  </w:num>
  <w:num w:numId="2" w16cid:durableId="1835797904">
    <w:abstractNumId w:val="3"/>
  </w:num>
  <w:num w:numId="3" w16cid:durableId="1824739575">
    <w:abstractNumId w:val="11"/>
  </w:num>
  <w:num w:numId="4" w16cid:durableId="2089691188">
    <w:abstractNumId w:val="5"/>
  </w:num>
  <w:num w:numId="5" w16cid:durableId="2047871914">
    <w:abstractNumId w:val="13"/>
  </w:num>
  <w:num w:numId="6" w16cid:durableId="370808276">
    <w:abstractNumId w:val="1"/>
  </w:num>
  <w:num w:numId="7" w16cid:durableId="215358830">
    <w:abstractNumId w:val="2"/>
  </w:num>
  <w:num w:numId="8" w16cid:durableId="752357138">
    <w:abstractNumId w:val="0"/>
  </w:num>
  <w:num w:numId="9" w16cid:durableId="1882013407">
    <w:abstractNumId w:val="7"/>
  </w:num>
  <w:num w:numId="10" w16cid:durableId="73207578">
    <w:abstractNumId w:val="8"/>
  </w:num>
  <w:num w:numId="11" w16cid:durableId="925461705">
    <w:abstractNumId w:val="12"/>
  </w:num>
  <w:num w:numId="12" w16cid:durableId="1522429004">
    <w:abstractNumId w:val="10"/>
  </w:num>
  <w:num w:numId="13" w16cid:durableId="2061391526">
    <w:abstractNumId w:val="9"/>
  </w:num>
  <w:num w:numId="14" w16cid:durableId="1152949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jcxNLY0NjSxNDZX0lEKTi0uzszPAykwrgUAkNW9kCwAAAA="/>
  </w:docVars>
  <w:rsids>
    <w:rsidRoot w:val="0076039C"/>
    <w:rsid w:val="00034618"/>
    <w:rsid w:val="0004089B"/>
    <w:rsid w:val="00121372"/>
    <w:rsid w:val="001225E6"/>
    <w:rsid w:val="002C4B99"/>
    <w:rsid w:val="003C36A5"/>
    <w:rsid w:val="00521029"/>
    <w:rsid w:val="005377AE"/>
    <w:rsid w:val="00561AB1"/>
    <w:rsid w:val="005D1E33"/>
    <w:rsid w:val="006B571F"/>
    <w:rsid w:val="0076039C"/>
    <w:rsid w:val="00825B48"/>
    <w:rsid w:val="00922BD7"/>
    <w:rsid w:val="009424E5"/>
    <w:rsid w:val="00951CC6"/>
    <w:rsid w:val="00970DFB"/>
    <w:rsid w:val="009C6537"/>
    <w:rsid w:val="009E373A"/>
    <w:rsid w:val="00A06C16"/>
    <w:rsid w:val="00BB5F16"/>
    <w:rsid w:val="00BE177A"/>
    <w:rsid w:val="00EE0FB1"/>
    <w:rsid w:val="00F84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D131D"/>
  <w15:chartTrackingRefBased/>
  <w15:docId w15:val="{5DD5D7EB-9434-47B8-A99E-E133DEA97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39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nhideWhenUsed/>
    <w:rsid w:val="007603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 Char Char,Char Char"/>
    <w:basedOn w:val="DefaultParagraphFont"/>
    <w:link w:val="Header"/>
    <w:rsid w:val="0076039C"/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76039C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76039C"/>
    <w:pPr>
      <w:ind w:left="720"/>
    </w:pPr>
  </w:style>
  <w:style w:type="character" w:customStyle="1" w:styleId="ListParagraphChar">
    <w:name w:val="List Paragraph Char"/>
    <w:link w:val="ListParagraph"/>
    <w:uiPriority w:val="34"/>
    <w:qFormat/>
    <w:rsid w:val="0076039C"/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uiPriority w:val="1"/>
    <w:qFormat/>
    <w:rsid w:val="0076039C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qFormat/>
    <w:rsid w:val="0076039C"/>
    <w:pPr>
      <w:spacing w:after="0" w:line="240" w:lineRule="auto"/>
    </w:pPr>
    <w:rPr>
      <w:rFonts w:ascii="Times New Roman" w:eastAsia="Times New Roman" w:hAnsi="Times New Roman"/>
      <w:b/>
      <w:noProof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4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45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3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87750">
          <w:marLeft w:val="53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182">
          <w:marLeft w:val="53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0001">
          <w:marLeft w:val="53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3608">
          <w:marLeft w:val="53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8257">
          <w:marLeft w:val="53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7075">
          <w:marLeft w:val="53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29113">
          <w:marLeft w:val="533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1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156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9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28</Words>
  <Characters>928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Kumar Sharma</dc:creator>
  <cp:keywords/>
  <dc:description/>
  <cp:lastModifiedBy>rashmi.rai0304@gmail.com</cp:lastModifiedBy>
  <cp:revision>2</cp:revision>
  <dcterms:created xsi:type="dcterms:W3CDTF">2023-06-27T10:12:00Z</dcterms:created>
  <dcterms:modified xsi:type="dcterms:W3CDTF">2023-06-27T10:12:00Z</dcterms:modified>
</cp:coreProperties>
</file>